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EA9417" w14:textId="77777777" w:rsidR="001C7D76" w:rsidRPr="001C7D76" w:rsidRDefault="001C7D76" w:rsidP="001C7D76">
      <w:pPr>
        <w:jc w:val="center"/>
      </w:pPr>
      <w:r w:rsidRPr="001C7D76">
        <w:t>Chapter 8</w:t>
      </w:r>
    </w:p>
    <w:p w14:paraId="5B4029F8" w14:textId="77777777" w:rsidR="001C7D76" w:rsidRDefault="001C7D76" w:rsidP="001C7D76"/>
    <w:p w14:paraId="19A4B903" w14:textId="5B3E3076" w:rsidR="0053794A" w:rsidRDefault="0053794A" w:rsidP="00624EDD">
      <w:r>
        <w:t>“You want me to do what?” Harry asked, part</w:t>
      </w:r>
      <w:r w:rsidR="00AC5B5B">
        <w:t>ially</w:t>
      </w:r>
      <w:r>
        <w:t xml:space="preserve"> incredulous and part</w:t>
      </w:r>
      <w:r w:rsidR="00AC5B5B">
        <w:t>ially certain he hadn’t heard he</w:t>
      </w:r>
      <w:r w:rsidR="00DB6F3A">
        <w:t>r</w:t>
      </w:r>
      <w:r w:rsidR="00AC5B5B">
        <w:t xml:space="preserve"> properly. </w:t>
      </w:r>
    </w:p>
    <w:p w14:paraId="2F98E353" w14:textId="77777777" w:rsidR="006D6964" w:rsidRDefault="006D6964" w:rsidP="00624EDD"/>
    <w:p w14:paraId="4E1664A3" w14:textId="01CAB649" w:rsidR="006D6964" w:rsidRDefault="006D6964" w:rsidP="00624EDD">
      <w:r>
        <w:t>“Pansy wants to make a film with you, and I think you should do it,” Hannah said, si</w:t>
      </w:r>
      <w:r w:rsidR="00CF69FB">
        <w:t>pp</w:t>
      </w:r>
      <w:r>
        <w:t xml:space="preserve">ing her tea. </w:t>
      </w:r>
    </w:p>
    <w:p w14:paraId="7F8A2975" w14:textId="77777777" w:rsidR="006D6964" w:rsidRDefault="006D6964" w:rsidP="00624EDD"/>
    <w:p w14:paraId="39C3D831" w14:textId="4DECD78C" w:rsidR="006D6964" w:rsidRDefault="006D6964" w:rsidP="00624EDD">
      <w:r>
        <w:t>They sat in the lounge of Grimmauld Place</w:t>
      </w:r>
      <w:r w:rsidR="005B678C">
        <w:t xml:space="preserve"> on opposite </w:t>
      </w:r>
      <w:r w:rsidR="00CF69FB">
        <w:t>sofas</w:t>
      </w:r>
      <w:r w:rsidR="005B678C">
        <w:t xml:space="preserve">, </w:t>
      </w:r>
      <w:r w:rsidR="00945FE4">
        <w:t xml:space="preserve">facing each other over a low coffee table. </w:t>
      </w:r>
    </w:p>
    <w:p w14:paraId="5FFBB798" w14:textId="77777777" w:rsidR="00945FE4" w:rsidRDefault="00945FE4" w:rsidP="00624EDD"/>
    <w:p w14:paraId="0083F082" w14:textId="1C9BEFC3" w:rsidR="00945FE4" w:rsidRDefault="00945FE4" w:rsidP="00624EDD">
      <w:r>
        <w:t>Harry blinked uncomprehendingly</w:t>
      </w:r>
      <w:r w:rsidR="005F0A43">
        <w:t xml:space="preserve">. </w:t>
      </w:r>
      <w:r w:rsidR="00E319AF">
        <w:t xml:space="preserve">Slowly, he looked down. Gabrielle’s </w:t>
      </w:r>
      <w:r w:rsidR="007A4435">
        <w:t xml:space="preserve">bright blue eyes stared up at him, her pink, pouty lips wrapped snuggly around his shaft. </w:t>
      </w:r>
      <w:r w:rsidR="00D10AEA">
        <w:t>She bobbed and sucked, making him grunt.</w:t>
      </w:r>
    </w:p>
    <w:p w14:paraId="1A7C69BF" w14:textId="77777777" w:rsidR="00D10AEA" w:rsidRDefault="00D10AEA" w:rsidP="00624EDD"/>
    <w:p w14:paraId="17EF06B1" w14:textId="17709A08" w:rsidR="00D10AEA" w:rsidRDefault="00D10AEA" w:rsidP="00624EDD">
      <w:r>
        <w:t xml:space="preserve">“You planned this, didn’t you?” he asked, looking back up at Hannah. </w:t>
      </w:r>
    </w:p>
    <w:p w14:paraId="0E9A4C29" w14:textId="77777777" w:rsidR="004E46A8" w:rsidRDefault="004E46A8" w:rsidP="00624EDD"/>
    <w:p w14:paraId="5153BD0C" w14:textId="48C48092" w:rsidR="004E46A8" w:rsidRDefault="004E46A8" w:rsidP="00624EDD">
      <w:r>
        <w:t xml:space="preserve">Hannah blushed. </w:t>
      </w:r>
    </w:p>
    <w:p w14:paraId="50FA54E3" w14:textId="77777777" w:rsidR="004E46A8" w:rsidRDefault="004E46A8" w:rsidP="00624EDD"/>
    <w:p w14:paraId="0180720E" w14:textId="3B003146" w:rsidR="004E46A8" w:rsidRDefault="004E46A8" w:rsidP="00624EDD">
      <w:r>
        <w:t xml:space="preserve">“I asked her to help me convince you. I didn’t think she’d do </w:t>
      </w:r>
      <w:r>
        <w:rPr>
          <w:i/>
          <w:iCs/>
        </w:rPr>
        <w:t>that</w:t>
      </w:r>
      <w:r>
        <w:t>.”</w:t>
      </w:r>
    </w:p>
    <w:p w14:paraId="66ED8113" w14:textId="77777777" w:rsidR="00F60334" w:rsidRDefault="00F60334" w:rsidP="00624EDD"/>
    <w:p w14:paraId="2F6A1662" w14:textId="457AC209" w:rsidR="00F60334" w:rsidRDefault="00F41E13" w:rsidP="00624EDD">
      <w:r>
        <w:t xml:space="preserve">Harry grunted again as Gabrielle dove deeper and tangled his fingers in her </w:t>
      </w:r>
      <w:r w:rsidR="00852BBD">
        <w:t xml:space="preserve">silky hair. </w:t>
      </w:r>
    </w:p>
    <w:p w14:paraId="17CE7CF9" w14:textId="77777777" w:rsidR="00D03E75" w:rsidRDefault="00D03E75" w:rsidP="00624EDD"/>
    <w:p w14:paraId="123955D0" w14:textId="3402155B" w:rsidR="00D03E75" w:rsidRDefault="00D03E75" w:rsidP="00624EDD">
      <w:r>
        <w:t xml:space="preserve">“So, will you do it?” </w:t>
      </w:r>
      <w:r w:rsidR="00CB3657">
        <w:t xml:space="preserve">Hannah asked. </w:t>
      </w:r>
    </w:p>
    <w:p w14:paraId="6A82676F" w14:textId="77777777" w:rsidR="00CB3657" w:rsidRDefault="00CB3657" w:rsidP="00624EDD"/>
    <w:p w14:paraId="181A1FD7" w14:textId="552274FB" w:rsidR="00CB3657" w:rsidRDefault="00CB3657" w:rsidP="00624EDD">
      <w:r>
        <w:t xml:space="preserve">“Why would I want to sleep with Parkinson?” he asked incredulously. </w:t>
      </w:r>
    </w:p>
    <w:p w14:paraId="23E48E7E" w14:textId="77777777" w:rsidR="003965E0" w:rsidRDefault="003965E0" w:rsidP="00624EDD"/>
    <w:p w14:paraId="06977E27" w14:textId="0E16E1B8" w:rsidR="003965E0" w:rsidRDefault="003965E0" w:rsidP="00624EDD">
      <w:r>
        <w:t>“Revenge?” she offered. “</w:t>
      </w:r>
      <w:r w:rsidR="00DD6A2B">
        <w:t xml:space="preserve">She tried to fuck you over, and now you get to fuck her back. Literally. </w:t>
      </w:r>
      <w:r w:rsidR="003563F8">
        <w:t xml:space="preserve">And if you think about it, she’s the best candidate </w:t>
      </w:r>
      <w:r w:rsidR="00A06ACC">
        <w:t xml:space="preserve">for those fetish films we talked about doing </w:t>
      </w:r>
      <w:r w:rsidR="00A06ACC">
        <w:lastRenderedPageBreak/>
        <w:t>with Lucinda.</w:t>
      </w:r>
      <w:r w:rsidR="00A46C77">
        <w:t xml:space="preserve"> </w:t>
      </w:r>
      <w:r w:rsidR="005E4EBE">
        <w:t xml:space="preserve">You care too much about the rest of us to really let loose. </w:t>
      </w:r>
      <w:r w:rsidR="00E17375">
        <w:t xml:space="preserve">And I think it’ll sell well. Every one that knows her </w:t>
      </w:r>
      <w:r w:rsidR="00A953AB">
        <w:t>wants to see that little bitch get buggered.”</w:t>
      </w:r>
    </w:p>
    <w:p w14:paraId="46043488" w14:textId="77777777" w:rsidR="00A953AB" w:rsidRDefault="00A953AB" w:rsidP="00624EDD"/>
    <w:p w14:paraId="42EC58F5" w14:textId="5B82001D" w:rsidR="00A953AB" w:rsidRDefault="00DE59CC" w:rsidP="00624EDD">
      <w:r>
        <w:t>He hated that she made so much sense, but admittedly, it was hard to really think when Gab</w:t>
      </w:r>
      <w:r w:rsidR="001E79B2">
        <w:t>rielle</w:t>
      </w:r>
      <w:r w:rsidR="006B442D">
        <w:t xml:space="preserve"> was doing that thing with her tongue. </w:t>
      </w:r>
      <w:r w:rsidR="00372CA4">
        <w:t xml:space="preserve">She stared up at him as she teased him to the edge and suddenly </w:t>
      </w:r>
      <w:r w:rsidR="00DB6F3A">
        <w:t>backed</w:t>
      </w:r>
      <w:r w:rsidR="00372CA4">
        <w:t xml:space="preserve"> off. Harry groaned as she </w:t>
      </w:r>
      <w:r w:rsidR="00D250B5">
        <w:t xml:space="preserve">lowered her head and kissed along his pulsating shaft. </w:t>
      </w:r>
    </w:p>
    <w:p w14:paraId="7B1FA711" w14:textId="77777777" w:rsidR="00D250B5" w:rsidRDefault="00D250B5" w:rsidP="00624EDD"/>
    <w:p w14:paraId="6394200D" w14:textId="07351D1F" w:rsidR="00D250B5" w:rsidRDefault="00D250B5" w:rsidP="00624EDD">
      <w:r>
        <w:t>“</w:t>
      </w:r>
      <w:r w:rsidR="002225E7">
        <w:t>Oh!” Hannah gasped. “Think of how pissed off Malfoy’ll be when he finds out. He’ll be furious!”</w:t>
      </w:r>
    </w:p>
    <w:p w14:paraId="46FB5580" w14:textId="77777777" w:rsidR="00EA5D95" w:rsidRDefault="00EA5D95" w:rsidP="00624EDD"/>
    <w:p w14:paraId="68A21BB1" w14:textId="7431D84F" w:rsidR="00EA5D95" w:rsidRDefault="00EA5D95" w:rsidP="00624EDD">
      <w:r>
        <w:t>That thought was appealing, but not as much as being back in Gab</w:t>
      </w:r>
      <w:r w:rsidR="001E79B2">
        <w:t xml:space="preserve">rielle’s mouth. </w:t>
      </w:r>
    </w:p>
    <w:p w14:paraId="4FEE693F" w14:textId="77777777" w:rsidR="001E79B2" w:rsidRDefault="001E79B2" w:rsidP="00624EDD"/>
    <w:p w14:paraId="5E21022C" w14:textId="78D968A5" w:rsidR="001E79B2" w:rsidRDefault="001E79B2" w:rsidP="00624EDD">
      <w:r>
        <w:t>“Fine,” he sighed. “I’ll do it.”</w:t>
      </w:r>
    </w:p>
    <w:p w14:paraId="0CC6C3D0" w14:textId="77777777" w:rsidR="001E79B2" w:rsidRDefault="001E79B2" w:rsidP="00624EDD"/>
    <w:p w14:paraId="3ECE1E70" w14:textId="3F96B60D" w:rsidR="001E79B2" w:rsidRPr="004E46A8" w:rsidRDefault="00AC6312" w:rsidP="00624EDD">
      <w:r>
        <w:t>Gabrielle smiled and swallowed him again.</w:t>
      </w:r>
    </w:p>
    <w:p w14:paraId="0C32DF17" w14:textId="77777777" w:rsidR="00624EDD" w:rsidRDefault="00624EDD" w:rsidP="00624EDD">
      <w:pPr>
        <w:jc w:val="center"/>
      </w:pPr>
    </w:p>
    <w:p w14:paraId="133FA31C" w14:textId="646184DC" w:rsidR="00624EDD" w:rsidRDefault="00624EDD" w:rsidP="00624EDD">
      <w:pPr>
        <w:jc w:val="center"/>
      </w:pPr>
      <w:r>
        <w:t>~</w:t>
      </w:r>
    </w:p>
    <w:p w14:paraId="2AAE3A49" w14:textId="77777777" w:rsidR="00624EDD" w:rsidRDefault="00624EDD" w:rsidP="001C7D76"/>
    <w:p w14:paraId="239F0F78" w14:textId="0B613155" w:rsidR="00024B05" w:rsidRDefault="00130E98" w:rsidP="001C7D76">
      <w:r>
        <w:t>Harry</w:t>
      </w:r>
      <w:r w:rsidR="00937A25">
        <w:t xml:space="preserve"> tried to make his way as unobtrusively as possible through Daigon Alley</w:t>
      </w:r>
      <w:r w:rsidR="00F8633B">
        <w:t xml:space="preserve">. He made it about ten yards before people noticed him. </w:t>
      </w:r>
      <w:r w:rsidR="00EF116F">
        <w:t xml:space="preserve">They smiled and waved, greeting him like an old friend. </w:t>
      </w:r>
      <w:r w:rsidR="00685B19">
        <w:t xml:space="preserve">Quite a few of the witches blushed and </w:t>
      </w:r>
      <w:r w:rsidR="00757B64">
        <w:t xml:space="preserve">tittered like schoolgirls when he passed. It took him quite a bit longer than expected to </w:t>
      </w:r>
      <w:r w:rsidR="00AA3D39">
        <w:t>reach Lucinda’s and slip inside.</w:t>
      </w:r>
    </w:p>
    <w:p w14:paraId="5A8AB777" w14:textId="77777777" w:rsidR="00F2573E" w:rsidRDefault="00F2573E" w:rsidP="001C7D76"/>
    <w:p w14:paraId="0E6A0CBD" w14:textId="4FFA01DA" w:rsidR="00F2573E" w:rsidRDefault="00F2573E" w:rsidP="001C7D76">
      <w:r>
        <w:t xml:space="preserve">The store was </w:t>
      </w:r>
      <w:r w:rsidR="00841CCF">
        <w:t xml:space="preserve">relatively empty. </w:t>
      </w:r>
      <w:r w:rsidR="00631A19">
        <w:t xml:space="preserve">Lucinda was partially hidden behind one of the shelves, showing a hooded witch </w:t>
      </w:r>
      <w:r w:rsidR="00E431E3">
        <w:t>a shockingly large, bestial-looking dildo</w:t>
      </w:r>
      <w:r w:rsidR="008D0BB6">
        <w:t xml:space="preserve">. </w:t>
      </w:r>
      <w:r w:rsidR="007C0873">
        <w:t xml:space="preserve">Harry waved to get her attention, and then busied himself looking at the </w:t>
      </w:r>
      <w:r w:rsidR="00E110BF">
        <w:t xml:space="preserve">display of recording orbs just to the right of the </w:t>
      </w:r>
      <w:r w:rsidR="00243011">
        <w:t xml:space="preserve">register. </w:t>
      </w:r>
      <w:r w:rsidR="00B55490">
        <w:t xml:space="preserve">His name and the girls he worked with dominated the labels </w:t>
      </w:r>
      <w:r w:rsidR="00B21D80">
        <w:t>on the top half of the shelves, but the bottom half featured</w:t>
      </w:r>
      <w:r w:rsidR="000153F4">
        <w:t xml:space="preserve"> </w:t>
      </w:r>
      <w:r w:rsidR="00E910A3">
        <w:t xml:space="preserve">titles he wasn’t familiar with. </w:t>
      </w:r>
      <w:r w:rsidR="00683E3A">
        <w:t xml:space="preserve">He crouched down for a better look. </w:t>
      </w:r>
    </w:p>
    <w:p w14:paraId="3E0A3B35" w14:textId="77777777" w:rsidR="00E910A3" w:rsidRDefault="00E910A3" w:rsidP="001C7D76"/>
    <w:p w14:paraId="50042024" w14:textId="2AED41B5" w:rsidR="00E910A3" w:rsidRDefault="00E910A3" w:rsidP="001C7D76">
      <w:r>
        <w:lastRenderedPageBreak/>
        <w:t xml:space="preserve">Most of them contained names he wasn’t familiar with, </w:t>
      </w:r>
      <w:r w:rsidR="00224BDC">
        <w:t xml:space="preserve">but there were two that </w:t>
      </w:r>
      <w:r w:rsidR="000F2982">
        <w:t>piqued his interest:</w:t>
      </w:r>
      <w:r w:rsidR="00224BDC">
        <w:t xml:space="preserve"> </w:t>
      </w:r>
      <w:r w:rsidR="002405D5">
        <w:rPr>
          <w:i/>
          <w:iCs/>
        </w:rPr>
        <w:t>Spying on Sinistra</w:t>
      </w:r>
      <w:r w:rsidR="002405D5">
        <w:t xml:space="preserve"> and </w:t>
      </w:r>
      <w:r w:rsidR="00867910">
        <w:rPr>
          <w:i/>
          <w:iCs/>
        </w:rPr>
        <w:t>Shower</w:t>
      </w:r>
      <w:r w:rsidR="004C6BD0">
        <w:rPr>
          <w:i/>
          <w:iCs/>
        </w:rPr>
        <w:t xml:space="preserve">ing </w:t>
      </w:r>
      <w:r w:rsidR="000F2982">
        <w:rPr>
          <w:i/>
          <w:iCs/>
        </w:rPr>
        <w:t>with</w:t>
      </w:r>
      <w:r w:rsidR="004C6BD0">
        <w:rPr>
          <w:i/>
          <w:iCs/>
        </w:rPr>
        <w:t xml:space="preserve"> the Harpies.</w:t>
      </w:r>
      <w:r w:rsidR="004C6BD0">
        <w:t xml:space="preserve"> </w:t>
      </w:r>
    </w:p>
    <w:p w14:paraId="70394F9C" w14:textId="77777777" w:rsidR="00951002" w:rsidRDefault="00951002" w:rsidP="001C7D76"/>
    <w:p w14:paraId="3A2B333B" w14:textId="36FF97AF" w:rsidR="00951002" w:rsidRDefault="00951002" w:rsidP="001C7D76">
      <w:r>
        <w:t xml:space="preserve">“That’ll be </w:t>
      </w:r>
      <w:r w:rsidR="00490E16">
        <w:t xml:space="preserve">two Galleons,” Lucinda said. </w:t>
      </w:r>
    </w:p>
    <w:p w14:paraId="4B5DF750" w14:textId="77777777" w:rsidR="00490E16" w:rsidRDefault="00490E16" w:rsidP="001C7D76"/>
    <w:p w14:paraId="7ADB5CE7" w14:textId="32267282" w:rsidR="00490E16" w:rsidRDefault="00490E16" w:rsidP="001C7D76">
      <w:r>
        <w:t xml:space="preserve">Harry glanced over </w:t>
      </w:r>
      <w:r w:rsidR="000F2982">
        <w:t xml:space="preserve">as the hooded woman </w:t>
      </w:r>
      <w:r w:rsidR="005A4418">
        <w:t xml:space="preserve">paid and quickly grabbed the paper bag containing her purchases. </w:t>
      </w:r>
    </w:p>
    <w:p w14:paraId="0EA6D050" w14:textId="77777777" w:rsidR="005A4418" w:rsidRDefault="005A4418" w:rsidP="001C7D76"/>
    <w:p w14:paraId="78214484" w14:textId="6865E8D4" w:rsidR="005A4418" w:rsidRDefault="005A4418" w:rsidP="001C7D76">
      <w:r>
        <w:t xml:space="preserve">“Enjoy,” Lucinda </w:t>
      </w:r>
      <w:r w:rsidR="0057423B">
        <w:t xml:space="preserve">said with a smile and a wink. </w:t>
      </w:r>
    </w:p>
    <w:p w14:paraId="68E8484A" w14:textId="77777777" w:rsidR="0057423B" w:rsidRDefault="0057423B" w:rsidP="001C7D76"/>
    <w:p w14:paraId="15453466" w14:textId="6FBC1818" w:rsidR="0057423B" w:rsidRDefault="0057423B" w:rsidP="001C7D76">
      <w:r>
        <w:t xml:space="preserve">“Thank you,” the woman muttered softly. </w:t>
      </w:r>
    </w:p>
    <w:p w14:paraId="67425EA6" w14:textId="77777777" w:rsidR="0057423B" w:rsidRDefault="0057423B" w:rsidP="001C7D76"/>
    <w:p w14:paraId="49573569" w14:textId="08F1B0AD" w:rsidR="0057423B" w:rsidRDefault="0086581D" w:rsidP="001C7D76">
      <w:r>
        <w:t xml:space="preserve">She spun on her heel and rushed from the store while stuffing the bag in the pocket of her robes. </w:t>
      </w:r>
      <w:r w:rsidR="00C7112F">
        <w:t>Lucinda chuckled and shook her head before turning to Harr</w:t>
      </w:r>
      <w:r w:rsidR="00DD0F9C">
        <w:t xml:space="preserve">y. </w:t>
      </w:r>
    </w:p>
    <w:p w14:paraId="77699F45" w14:textId="77777777" w:rsidR="00DD0F9C" w:rsidRDefault="00DD0F9C" w:rsidP="001C7D76"/>
    <w:p w14:paraId="7287EE10" w14:textId="47A67702" w:rsidR="00AF2A43" w:rsidRDefault="00DD0F9C" w:rsidP="001C7D76">
      <w:r>
        <w:t xml:space="preserve">“Find anything interesting?” she asked teasingly. </w:t>
      </w:r>
      <w:r w:rsidR="00206A4B">
        <w:t xml:space="preserve">“Ooh, </w:t>
      </w:r>
      <w:r w:rsidR="00206A4B">
        <w:rPr>
          <w:i/>
          <w:iCs/>
        </w:rPr>
        <w:t>Showering with the Harpies</w:t>
      </w:r>
      <w:r w:rsidR="00706E05">
        <w:t xml:space="preserve"> is one of our best sellers outside of your films.</w:t>
      </w:r>
      <w:r w:rsidR="00022184">
        <w:t>”</w:t>
      </w:r>
    </w:p>
    <w:p w14:paraId="510AE125" w14:textId="77777777" w:rsidR="00022184" w:rsidRDefault="00022184" w:rsidP="001C7D76"/>
    <w:p w14:paraId="3301C620" w14:textId="7828B24F" w:rsidR="00022184" w:rsidRDefault="00022184" w:rsidP="001C7D76">
      <w:r>
        <w:t>“Really?” Harry asked, straightening up. “I’m surprised it isn’t the best seller here.</w:t>
      </w:r>
      <w:r w:rsidR="001644D8">
        <w:t>”</w:t>
      </w:r>
    </w:p>
    <w:p w14:paraId="405074D0" w14:textId="77777777" w:rsidR="006659CE" w:rsidRDefault="006659CE" w:rsidP="001C7D76"/>
    <w:p w14:paraId="0150EB6C" w14:textId="1FAD9079" w:rsidR="00D367E4" w:rsidRDefault="006659CE" w:rsidP="001C7D76">
      <w:r>
        <w:t>“It would be if they filmed it properly,” Lucinda sighed. “</w:t>
      </w:r>
      <w:r w:rsidR="00475A06">
        <w:t xml:space="preserve">The camera is static and a bit too far away, and the lens fogged up a few times. </w:t>
      </w:r>
      <w:r w:rsidR="007051EA">
        <w:t xml:space="preserve">Your fame isn’t the only reason women want to work with you, you know. </w:t>
      </w:r>
      <w:r w:rsidR="002B09E3">
        <w:t xml:space="preserve">Your production quality is leagues better than anyone </w:t>
      </w:r>
      <w:r w:rsidR="00D76A77">
        <w:t>else</w:t>
      </w:r>
      <w:r w:rsidR="009E7BB2">
        <w:t>’</w:t>
      </w:r>
      <w:r w:rsidR="00D76A77">
        <w:t>s</w:t>
      </w:r>
      <w:r w:rsidR="002B09E3">
        <w:t>.</w:t>
      </w:r>
      <w:r w:rsidR="00D76A77">
        <w:t xml:space="preserve"> </w:t>
      </w:r>
      <w:r w:rsidR="0059014E">
        <w:t>All of those films on the bottom half of the shelf are</w:t>
      </w:r>
      <w:r w:rsidR="007C1FA3">
        <w:t xml:space="preserve"> amateur </w:t>
      </w:r>
      <w:r w:rsidR="00295551">
        <w:t>point-the-camera-and-shoot films.</w:t>
      </w:r>
      <w:r w:rsidR="00444BD2">
        <w:t xml:space="preserve"> No one else is making enough money to afford a camera</w:t>
      </w:r>
      <w:r w:rsidR="00D367E4">
        <w:t>man and quality editing yet.”</w:t>
      </w:r>
    </w:p>
    <w:p w14:paraId="59C96E53" w14:textId="77777777" w:rsidR="00D367E4" w:rsidRDefault="00D367E4" w:rsidP="001C7D76"/>
    <w:p w14:paraId="755092F2" w14:textId="59EE53B1" w:rsidR="006659CE" w:rsidRDefault="00D367E4" w:rsidP="001C7D76">
      <w:r>
        <w:t>“</w:t>
      </w:r>
      <w:r w:rsidR="00B05C7A">
        <w:t>Huh</w:t>
      </w:r>
      <w:r>
        <w:t xml:space="preserve">,” </w:t>
      </w:r>
      <w:r w:rsidR="00D81F23">
        <w:t>he</w:t>
      </w:r>
      <w:r>
        <w:t xml:space="preserve"> said, glancing back at the shelf. </w:t>
      </w:r>
      <w:r w:rsidR="00B05C7A">
        <w:t>“</w:t>
      </w:r>
      <w:r w:rsidR="00D81F23">
        <w:t>What about Ogden? Doesn’t he make films?”</w:t>
      </w:r>
    </w:p>
    <w:p w14:paraId="591CD17D" w14:textId="77777777" w:rsidR="00D81F23" w:rsidRDefault="00D81F23" w:rsidP="001C7D76"/>
    <w:p w14:paraId="565ACEBB" w14:textId="1E6C7390" w:rsidR="00D81F23" w:rsidRDefault="00D81F23" w:rsidP="001C7D76">
      <w:r>
        <w:lastRenderedPageBreak/>
        <w:t>“He was going to, until you showed up,” she smiled. “</w:t>
      </w:r>
      <w:r w:rsidR="004B24FF">
        <w:t xml:space="preserve">Most of his profits came from fleecing </w:t>
      </w:r>
      <w:r w:rsidR="00F643E7">
        <w:t xml:space="preserve">people making copies. </w:t>
      </w:r>
      <w:r w:rsidR="0092525E">
        <w:t xml:space="preserve">Now that he can’t do that anymore, thanks to you, he’s given up on the studio and started renting out the equipment </w:t>
      </w:r>
      <w:r w:rsidR="006D3273">
        <w:t>to anyone who wants it.”</w:t>
      </w:r>
    </w:p>
    <w:p w14:paraId="4E9228EA" w14:textId="77777777" w:rsidR="006D3273" w:rsidRDefault="006D3273" w:rsidP="001C7D76"/>
    <w:p w14:paraId="0BC55C0A" w14:textId="4BE85698" w:rsidR="006D3273" w:rsidRDefault="006D3273" w:rsidP="001C7D76">
      <w:r>
        <w:t xml:space="preserve">Harry scratched the back of his neck guiltily. </w:t>
      </w:r>
    </w:p>
    <w:p w14:paraId="0D822099" w14:textId="77777777" w:rsidR="006D3273" w:rsidRDefault="006D3273" w:rsidP="001C7D76"/>
    <w:p w14:paraId="4C5B9D83" w14:textId="254D7AB4" w:rsidR="006D3273" w:rsidRDefault="00E83A31" w:rsidP="001C7D76">
      <w:r>
        <w:t>“I didn’t mean to put him out of business.”</w:t>
      </w:r>
    </w:p>
    <w:p w14:paraId="60C3E846" w14:textId="77777777" w:rsidR="00E83A31" w:rsidRDefault="00E83A31" w:rsidP="001C7D76"/>
    <w:p w14:paraId="2C1FCE16" w14:textId="14A1CF85" w:rsidR="00664B7D" w:rsidRDefault="00E83A31" w:rsidP="001C7D76">
      <w:r>
        <w:t>“Oh, don’t worry yourself over it,” Lucinda said, waving a hand dismissively. “</w:t>
      </w:r>
      <w:r w:rsidR="00C731B2">
        <w:t xml:space="preserve">Ogden’s </w:t>
      </w:r>
      <w:r w:rsidR="009574B9">
        <w:t xml:space="preserve">got more than enough money. He’s just a dirty old man who hoped to get his rocks off with </w:t>
      </w:r>
      <w:r w:rsidR="00D22F40">
        <w:t>a few desperate actresses.</w:t>
      </w:r>
      <w:r w:rsidR="005A7ACB">
        <w:t>”</w:t>
      </w:r>
    </w:p>
    <w:p w14:paraId="17AB05FA" w14:textId="77777777" w:rsidR="007476EE" w:rsidRDefault="007476EE" w:rsidP="001C7D76"/>
    <w:p w14:paraId="0342F03D" w14:textId="7F0D169B" w:rsidR="007476EE" w:rsidRDefault="007476EE" w:rsidP="001C7D76">
      <w:r>
        <w:t>Harry grimaced at the thought. Ogden was a sho</w:t>
      </w:r>
      <w:r w:rsidR="00650052">
        <w:t>r</w:t>
      </w:r>
      <w:r>
        <w:t xml:space="preserve">t, bald man in his </w:t>
      </w:r>
      <w:r w:rsidR="00C1332A">
        <w:t>one hundred and twenties</w:t>
      </w:r>
      <w:r w:rsidR="00AC26BA">
        <w:t xml:space="preserve">. </w:t>
      </w:r>
      <w:r w:rsidR="004C40B9">
        <w:t xml:space="preserve">More than one person had unkindly likened his </w:t>
      </w:r>
      <w:r w:rsidR="00552323">
        <w:t xml:space="preserve">bald, wrinkled head to a ball sack. </w:t>
      </w:r>
    </w:p>
    <w:p w14:paraId="113D84A7" w14:textId="77777777" w:rsidR="00552323" w:rsidRDefault="00552323" w:rsidP="001C7D76"/>
    <w:p w14:paraId="02E9BEAF" w14:textId="32BE028B" w:rsidR="00552323" w:rsidRDefault="00552323" w:rsidP="001C7D76">
      <w:r>
        <w:t xml:space="preserve">“You did this industry a favor,” </w:t>
      </w:r>
      <w:r w:rsidR="00650052">
        <w:t xml:space="preserve">she continued. </w:t>
      </w:r>
      <w:r w:rsidR="00A109E4">
        <w:t>“</w:t>
      </w:r>
      <w:r w:rsidR="001E1D35">
        <w:t>We’re better off without him dirtying the business.</w:t>
      </w:r>
      <w:r w:rsidR="00813820">
        <w:t xml:space="preserve"> Anyways, we should </w:t>
      </w:r>
      <w:r w:rsidR="000B4805">
        <w:t>get started on your lesson.</w:t>
      </w:r>
      <w:r w:rsidR="00C76A0C">
        <w:t>”</w:t>
      </w:r>
    </w:p>
    <w:p w14:paraId="621C03CE" w14:textId="392ABD8E" w:rsidR="00C76A0C" w:rsidRDefault="00C76A0C" w:rsidP="001C7D76"/>
    <w:p w14:paraId="680D1AFD" w14:textId="70823E89" w:rsidR="004134B6" w:rsidRDefault="004134B6" w:rsidP="001C7D76">
      <w:r>
        <w:t>“Is th</w:t>
      </w:r>
      <w:r w:rsidR="00EE5CD0">
        <w:t>is</w:t>
      </w:r>
      <w:r>
        <w:t xml:space="preserve"> really necessary?” he asked. </w:t>
      </w:r>
    </w:p>
    <w:p w14:paraId="50A4073A" w14:textId="77777777" w:rsidR="00A137D3" w:rsidRDefault="00A137D3" w:rsidP="001C7D76"/>
    <w:p w14:paraId="4B2232E6" w14:textId="7E437284" w:rsidR="00A137D3" w:rsidRDefault="00FD15DC" w:rsidP="001C7D76">
      <w:r>
        <w:t>“Yes</w:t>
      </w:r>
      <w:r w:rsidR="003C54FA">
        <w:t>.”</w:t>
      </w:r>
    </w:p>
    <w:p w14:paraId="5104BC27" w14:textId="77777777" w:rsidR="003C54FA" w:rsidRDefault="003C54FA" w:rsidP="001C7D76"/>
    <w:p w14:paraId="19A7434B" w14:textId="37FB8839" w:rsidR="003C54FA" w:rsidRDefault="003C54FA" w:rsidP="001C7D76">
      <w:r>
        <w:t xml:space="preserve">Lucinda sauntered over to him, her hips swaying. Pausing in front of </w:t>
      </w:r>
      <w:r w:rsidR="001A705A">
        <w:t xml:space="preserve">him, she rubbed her hands across his </w:t>
      </w:r>
      <w:r w:rsidR="002F5176">
        <w:t xml:space="preserve">muscular chest. </w:t>
      </w:r>
    </w:p>
    <w:p w14:paraId="3D62F704" w14:textId="77777777" w:rsidR="002F5176" w:rsidRDefault="002F5176" w:rsidP="001C7D76"/>
    <w:p w14:paraId="7A38839F" w14:textId="278B1694" w:rsidR="002F5176" w:rsidRDefault="002F5176" w:rsidP="001C7D76">
      <w:r>
        <w:t>“You’re a good man, Harry,” she said softly</w:t>
      </w:r>
      <w:r w:rsidR="000B622B">
        <w:t xml:space="preserve">. “But even good men need </w:t>
      </w:r>
      <w:r w:rsidR="006A03C5">
        <w:t xml:space="preserve">to let out their dark side from time to time. I’m just giving you a healthy outlet. Besides, </w:t>
      </w:r>
      <w:r w:rsidR="00993604">
        <w:t>some of us like a little more pain with our pleasure.”</w:t>
      </w:r>
    </w:p>
    <w:p w14:paraId="4BC2065D" w14:textId="77777777" w:rsidR="00993604" w:rsidRDefault="00993604" w:rsidP="001C7D76"/>
    <w:p w14:paraId="23912EBF" w14:textId="7FC92708" w:rsidR="00993604" w:rsidRDefault="00B025CF" w:rsidP="001C7D76">
      <w:r>
        <w:lastRenderedPageBreak/>
        <w:t xml:space="preserve">Her hand caressed his shoulder and then trailed down his arm. Clasping his hand, she </w:t>
      </w:r>
      <w:r w:rsidR="00E97B1D">
        <w:t xml:space="preserve">pulled him toward the door behind the register. They’d barely stepped past the threshold before she turned to the </w:t>
      </w:r>
      <w:r w:rsidR="00D573B8">
        <w:t xml:space="preserve">right and cracked open the closest door. </w:t>
      </w:r>
    </w:p>
    <w:p w14:paraId="7A2FEDCC" w14:textId="77777777" w:rsidR="00D573B8" w:rsidRDefault="00D573B8" w:rsidP="001C7D76"/>
    <w:p w14:paraId="12B4F5F5" w14:textId="0707DFBA" w:rsidR="00D573B8" w:rsidRDefault="00D573B8" w:rsidP="001C7D76">
      <w:r>
        <w:t>“Sandra,” she called. “Can you take over the register for a while</w:t>
      </w:r>
      <w:r w:rsidR="00806B67">
        <w:t>?”</w:t>
      </w:r>
    </w:p>
    <w:p w14:paraId="34919A7B" w14:textId="77777777" w:rsidR="00806B67" w:rsidRDefault="00806B67" w:rsidP="001C7D76"/>
    <w:p w14:paraId="43774C45" w14:textId="3726DFB3" w:rsidR="00806B67" w:rsidRDefault="00806B67" w:rsidP="001C7D76">
      <w:r>
        <w:t xml:space="preserve">“Yes, ma’am,” Sandra replied. </w:t>
      </w:r>
    </w:p>
    <w:p w14:paraId="3DB4E468" w14:textId="77777777" w:rsidR="00806B67" w:rsidRDefault="00806B67" w:rsidP="001C7D76"/>
    <w:p w14:paraId="47C402A4" w14:textId="676A2A9E" w:rsidR="00806B67" w:rsidRDefault="00806B67" w:rsidP="001C7D76">
      <w:r>
        <w:t xml:space="preserve">She appeared in the doorway a moment later, and Harry recognized her </w:t>
      </w:r>
      <w:r w:rsidR="00A845FF">
        <w:t xml:space="preserve">from one of his earlier visits. Sandra was </w:t>
      </w:r>
      <w:r w:rsidR="00AF087C">
        <w:t>young</w:t>
      </w:r>
      <w:r w:rsidR="00FA1A14">
        <w:t xml:space="preserve">, close in age to Gabrielle. </w:t>
      </w:r>
      <w:r w:rsidR="00824457">
        <w:t xml:space="preserve">She was pretty with a thin nose, sharp cheekbones, hazel eyes, and </w:t>
      </w:r>
      <w:r w:rsidR="000327BA">
        <w:t xml:space="preserve">straight brown hair. </w:t>
      </w:r>
      <w:r w:rsidR="007A1732">
        <w:t>Flashing a smile and a wink at Harry, she stepped into the shop and closed the door</w:t>
      </w:r>
      <w:r w:rsidR="000235FA">
        <w:t xml:space="preserve">. </w:t>
      </w:r>
    </w:p>
    <w:p w14:paraId="5187AF55" w14:textId="77777777" w:rsidR="000235FA" w:rsidRDefault="000235FA" w:rsidP="001C7D76"/>
    <w:p w14:paraId="012B413E" w14:textId="11F60A8C" w:rsidR="000235FA" w:rsidRDefault="00683F3C" w:rsidP="001C7D76">
      <w:r>
        <w:t>“Interested?” Lucinda smirked. “She sent you an application</w:t>
      </w:r>
      <w:r w:rsidR="00504B47">
        <w:t>. Very kinky girl. Up for just about anything, but she’s</w:t>
      </w:r>
      <w:r w:rsidR="0096481D">
        <w:t xml:space="preserve"> really hoping to get gangbanged by you and a </w:t>
      </w:r>
      <w:r w:rsidR="00296267">
        <w:t>few of your friends.”</w:t>
      </w:r>
    </w:p>
    <w:p w14:paraId="2DEA4BB2" w14:textId="77777777" w:rsidR="00296267" w:rsidRDefault="00296267" w:rsidP="001C7D76"/>
    <w:p w14:paraId="51F014D2" w14:textId="0A6B3B23" w:rsidR="00296267" w:rsidRDefault="00296267" w:rsidP="001C7D76">
      <w:r>
        <w:t xml:space="preserve">Harry turned to her and blinked. He had absolutely </w:t>
      </w:r>
      <w:r w:rsidR="00472A9B">
        <w:t xml:space="preserve">no idea how to respond to that. </w:t>
      </w:r>
      <w:r w:rsidR="006A1584">
        <w:t xml:space="preserve">Lucinda laughed at his </w:t>
      </w:r>
      <w:r w:rsidR="00262032">
        <w:t xml:space="preserve">expression and pulled him down the hallway. </w:t>
      </w:r>
      <w:r w:rsidR="00CF6608">
        <w:t xml:space="preserve">Passing a couple of doors, </w:t>
      </w:r>
      <w:r w:rsidR="00EE7837">
        <w:t>she turned to the left and pulled him inside. It was a familiar room</w:t>
      </w:r>
      <w:r w:rsidR="00A818FF">
        <w:t xml:space="preserve">. The same one he’d filmed with Lucinda in, except there was one major change. </w:t>
      </w:r>
      <w:r w:rsidR="00C82070">
        <w:t xml:space="preserve">Someone was already there. </w:t>
      </w:r>
    </w:p>
    <w:p w14:paraId="75E401E3" w14:textId="77777777" w:rsidR="00C82070" w:rsidRDefault="00C82070" w:rsidP="001C7D76"/>
    <w:p w14:paraId="07153A08" w14:textId="77777777" w:rsidR="0008508C" w:rsidRDefault="00C82070" w:rsidP="001C7D76">
      <w:r>
        <w:t>He recognized her instantly. Isabella Zabini</w:t>
      </w:r>
      <w:r w:rsidR="0048373D">
        <w:t xml:space="preserve">. </w:t>
      </w:r>
      <w:r w:rsidR="00DF2D6D">
        <w:t>She must have been in her mid-forties, but she didn’t look a day over thirty</w:t>
      </w:r>
      <w:r w:rsidR="000C776F">
        <w:t xml:space="preserve">. Her face was </w:t>
      </w:r>
      <w:r w:rsidR="00F94D75">
        <w:t xml:space="preserve">painfully gorgeous, </w:t>
      </w:r>
      <w:r w:rsidR="00E57DAC">
        <w:t>and her</w:t>
      </w:r>
      <w:r w:rsidR="002E3914">
        <w:t xml:space="preserve"> </w:t>
      </w:r>
      <w:r w:rsidR="00D207E3">
        <w:t>bronze</w:t>
      </w:r>
      <w:r w:rsidR="002E3914">
        <w:t xml:space="preserve"> complexion made her bright green eyes </w:t>
      </w:r>
      <w:r w:rsidR="00397237">
        <w:t xml:space="preserve">even more prominent. </w:t>
      </w:r>
      <w:r w:rsidR="00540710">
        <w:t xml:space="preserve">Long, dark, wavy hair fell around her shoulders, </w:t>
      </w:r>
      <w:r w:rsidR="00391C77">
        <w:t xml:space="preserve">gradually lightening to a dark blonde at the tips. </w:t>
      </w:r>
    </w:p>
    <w:p w14:paraId="03329D79" w14:textId="77777777" w:rsidR="0008508C" w:rsidRDefault="0008508C" w:rsidP="001C7D76"/>
    <w:p w14:paraId="4E2C4EE2" w14:textId="129BC3A8" w:rsidR="00026906" w:rsidRDefault="00882398" w:rsidP="001C7D76">
      <w:r>
        <w:t xml:space="preserve">A </w:t>
      </w:r>
      <w:r w:rsidR="0008508C">
        <w:t>form-fitting</w:t>
      </w:r>
      <w:r>
        <w:t xml:space="preserve"> </w:t>
      </w:r>
      <w:r w:rsidR="0008508C">
        <w:t xml:space="preserve">black robe clung to her body. </w:t>
      </w:r>
      <w:r w:rsidR="00F402AC">
        <w:t xml:space="preserve">It opened at the top and the bottom, </w:t>
      </w:r>
      <w:r w:rsidR="00B10BF3">
        <w:t>showing the top of</w:t>
      </w:r>
      <w:r w:rsidR="00F402AC">
        <w:t xml:space="preserve"> her </w:t>
      </w:r>
      <w:r w:rsidR="00341BBC">
        <w:t xml:space="preserve">chest and just a hint of the swell of her breasts. </w:t>
      </w:r>
      <w:r w:rsidR="00B10BF3">
        <w:t>At the bottom</w:t>
      </w:r>
      <w:r w:rsidR="00AA5486">
        <w:t xml:space="preserve">, the inside of her long, tanned legs peeked out </w:t>
      </w:r>
      <w:r w:rsidR="0080145B">
        <w:t xml:space="preserve">with even the slightest shift. </w:t>
      </w:r>
      <w:r w:rsidR="004D66AC">
        <w:t xml:space="preserve">Her entire </w:t>
      </w:r>
      <w:r w:rsidR="00E47851">
        <w:t xml:space="preserve">stance radiated elegant confidence, </w:t>
      </w:r>
      <w:r w:rsidR="00146318">
        <w:t xml:space="preserve">but her eyes shone with deadly intelligence. </w:t>
      </w:r>
    </w:p>
    <w:p w14:paraId="4224B846" w14:textId="77777777" w:rsidR="00BA4908" w:rsidRDefault="00BA4908" w:rsidP="001C7D76"/>
    <w:p w14:paraId="3E7B40F8" w14:textId="6B8806F4" w:rsidR="00BA4908" w:rsidRDefault="00EC70A5" w:rsidP="001C7D76">
      <w:r>
        <w:t>Harry turned</w:t>
      </w:r>
      <w:r w:rsidR="007523D7">
        <w:t xml:space="preserve"> to Lucinda questioningly. </w:t>
      </w:r>
    </w:p>
    <w:p w14:paraId="3B559D8A" w14:textId="77777777" w:rsidR="00AC2E2F" w:rsidRDefault="00AC2E2F" w:rsidP="001C7D76"/>
    <w:p w14:paraId="5CDC4587" w14:textId="026BE5EB" w:rsidR="00AC2E2F" w:rsidRDefault="00524CB9" w:rsidP="001C7D76">
      <w:r>
        <w:t>“</w:t>
      </w:r>
      <w:r w:rsidR="00F508F6">
        <w:t>Isabella’s been a friend of mine for a long time,” she said. “I know she</w:t>
      </w:r>
      <w:r w:rsidR="00C86079">
        <w:t xml:space="preserve"> has a reputation, but there’s nothing to be worried about.”</w:t>
      </w:r>
    </w:p>
    <w:p w14:paraId="7CDF1932" w14:textId="77777777" w:rsidR="00C86079" w:rsidRDefault="00C86079" w:rsidP="001C7D76"/>
    <w:p w14:paraId="6513E121" w14:textId="5D950365" w:rsidR="00C86079" w:rsidRDefault="00C86079" w:rsidP="001C7D76">
      <w:r>
        <w:t>“I’m not worried,” Harry said. “I just don’t understand why she’s here.</w:t>
      </w:r>
      <w:r w:rsidR="00F10DC3">
        <w:t>”</w:t>
      </w:r>
    </w:p>
    <w:p w14:paraId="55AADCEC" w14:textId="77777777" w:rsidR="00F10DC3" w:rsidRDefault="00F10DC3" w:rsidP="001C7D76"/>
    <w:p w14:paraId="3168F8CC" w14:textId="1B5F9E50" w:rsidR="00F10DC3" w:rsidRDefault="00F10DC3" w:rsidP="001C7D76">
      <w:r>
        <w:t>“Really?” Isabella asked, arching a perfectly manicured eyebrow and smiling. “Not even a little worried?”</w:t>
      </w:r>
    </w:p>
    <w:p w14:paraId="1890142A" w14:textId="77777777" w:rsidR="00F10DC3" w:rsidRDefault="00F10DC3" w:rsidP="001C7D76"/>
    <w:p w14:paraId="58F15D96" w14:textId="5D5593BC" w:rsidR="00F10DC3" w:rsidRDefault="008851F2" w:rsidP="001C7D76">
      <w:r>
        <w:t xml:space="preserve">Harry smiled back. </w:t>
      </w:r>
    </w:p>
    <w:p w14:paraId="32162F14" w14:textId="77777777" w:rsidR="008851F2" w:rsidRDefault="008851F2" w:rsidP="001C7D76"/>
    <w:p w14:paraId="0D82EC5E" w14:textId="7E3A336D" w:rsidR="008851F2" w:rsidRDefault="008851F2" w:rsidP="001C7D76">
      <w:r>
        <w:t xml:space="preserve">“Some of the senior Aurors weren’t thrilled when I joined. They thought it would be funny to </w:t>
      </w:r>
      <w:r w:rsidR="008B66BC">
        <w:t xml:space="preserve">make me investigate you,” he explained. </w:t>
      </w:r>
    </w:p>
    <w:p w14:paraId="6AC91A42" w14:textId="77777777" w:rsidR="00C56DEE" w:rsidRDefault="00C56DEE" w:rsidP="001C7D76"/>
    <w:p w14:paraId="0A744127" w14:textId="3CE41CB5" w:rsidR="00C56DEE" w:rsidRDefault="00C56DEE" w:rsidP="001C7D76">
      <w:r>
        <w:t xml:space="preserve">“And you think I’m innocent?” </w:t>
      </w:r>
      <w:r w:rsidR="000E6329">
        <w:t xml:space="preserve">she asked, smile widening. </w:t>
      </w:r>
    </w:p>
    <w:p w14:paraId="01F51A73" w14:textId="77777777" w:rsidR="000E6329" w:rsidRDefault="000E6329" w:rsidP="001C7D76"/>
    <w:p w14:paraId="7AB49698" w14:textId="18DB284D" w:rsidR="00591CA7" w:rsidRDefault="000E6329" w:rsidP="001C7D76">
      <w:r>
        <w:t>“</w:t>
      </w:r>
      <w:r w:rsidR="00DC27D4">
        <w:t xml:space="preserve">Oh, no, I know you’re guilty,” Harry said. </w:t>
      </w:r>
      <w:r w:rsidR="00BD6463">
        <w:t>“I just don’t really care</w:t>
      </w:r>
      <w:r w:rsidR="002B1B5D">
        <w:t>.</w:t>
      </w:r>
      <w:r w:rsidR="00DA51B6">
        <w:t xml:space="preserve">” </w:t>
      </w:r>
    </w:p>
    <w:p w14:paraId="36550A46" w14:textId="77777777" w:rsidR="00DA51B6" w:rsidRDefault="00DA51B6" w:rsidP="001C7D76"/>
    <w:p w14:paraId="51F5CE7A" w14:textId="60E306C3" w:rsidR="00DA51B6" w:rsidRDefault="00DA51B6" w:rsidP="001C7D76">
      <w:r>
        <w:t>“Oh?” she asked, eyes twinkling. “What makes you say that?”</w:t>
      </w:r>
    </w:p>
    <w:p w14:paraId="369BB595" w14:textId="77777777" w:rsidR="00E92019" w:rsidRDefault="00E92019" w:rsidP="001C7D76"/>
    <w:p w14:paraId="0CBAD21A" w14:textId="7B540731" w:rsidR="00E92019" w:rsidRDefault="00E92019" w:rsidP="001C7D76">
      <w:r>
        <w:t>“</w:t>
      </w:r>
      <w:r w:rsidR="00A37EED">
        <w:t xml:space="preserve">They deserved it,” he shrugged. “Your </w:t>
      </w:r>
      <w:r w:rsidR="00FD4F4D">
        <w:t>father got into business with Thadeus Nott</w:t>
      </w:r>
      <w:r w:rsidR="00431B29">
        <w:t xml:space="preserve">, things went south, and </w:t>
      </w:r>
      <w:r w:rsidR="00616A83">
        <w:t xml:space="preserve">he owed a lot of people a lot of gold. </w:t>
      </w:r>
      <w:r w:rsidR="00E13E5F">
        <w:t xml:space="preserve">Nott’s wife, his third, dies in a Floo accident. Unusual, but not unheard of. But two weeks later, </w:t>
      </w:r>
      <w:r w:rsidR="000028DD">
        <w:t>your father signs a marriage contract before you</w:t>
      </w:r>
      <w:r w:rsidR="009E7BB2">
        <w:t>’</w:t>
      </w:r>
      <w:r w:rsidR="000028DD">
        <w:t>re even out of Beauxbatons</w:t>
      </w:r>
      <w:r w:rsidR="00157573">
        <w:t>,</w:t>
      </w:r>
      <w:r w:rsidR="000028DD">
        <w:t xml:space="preserve"> and mysteriously, his </w:t>
      </w:r>
      <w:r w:rsidR="00157573">
        <w:t xml:space="preserve">debt vanishes. </w:t>
      </w:r>
      <w:r w:rsidR="00347B28">
        <w:t>Four years later, Aurors are called to his manor</w:t>
      </w:r>
      <w:r w:rsidR="00F740AE">
        <w:t xml:space="preserve"> and find him at the bottom of the stairs, dead, neck broken. I’m pretty sure that one was an accident, or at the very least unplanned</w:t>
      </w:r>
      <w:r w:rsidR="00381FF2">
        <w:t>.”</w:t>
      </w:r>
    </w:p>
    <w:p w14:paraId="680F137D" w14:textId="77777777" w:rsidR="00381FF2" w:rsidRDefault="00381FF2" w:rsidP="001C7D76"/>
    <w:p w14:paraId="28DDA5AA" w14:textId="08511686" w:rsidR="00381FF2" w:rsidRDefault="00381FF2" w:rsidP="001C7D76">
      <w:r>
        <w:t xml:space="preserve">Isabella’s smile turned into a smirk, but she gave away nothing. </w:t>
      </w:r>
    </w:p>
    <w:p w14:paraId="287FEEFC" w14:textId="77777777" w:rsidR="00381FF2" w:rsidRDefault="00381FF2" w:rsidP="001C7D76"/>
    <w:p w14:paraId="4DD85276" w14:textId="76FA5C6C" w:rsidR="00381FF2" w:rsidRDefault="00381FF2" w:rsidP="001C7D76">
      <w:r>
        <w:lastRenderedPageBreak/>
        <w:t>“</w:t>
      </w:r>
      <w:r w:rsidR="00F366E9">
        <w:t xml:space="preserve">There wasn’t enough proof to press charges, but there was enough suspicion that the Notts were able to cut you out of the will,” he continued. </w:t>
      </w:r>
      <w:r w:rsidR="003C3D5F">
        <w:t>“</w:t>
      </w:r>
      <w:r w:rsidR="008D4EF6">
        <w:t>The day you</w:t>
      </w:r>
      <w:r w:rsidR="000B6EA2">
        <w:t xml:space="preserve"> and Blaise</w:t>
      </w:r>
      <w:r w:rsidR="008D4EF6">
        <w:t xml:space="preserve"> left the manor, you </w:t>
      </w:r>
      <w:r w:rsidR="00865CA9">
        <w:t xml:space="preserve">moved in with Wilhelm McNair, </w:t>
      </w:r>
      <w:r w:rsidR="00B509F1">
        <w:t xml:space="preserve">another old Pureblood and former business partner of Nott. </w:t>
      </w:r>
      <w:r w:rsidR="00A01118">
        <w:t xml:space="preserve">I’m not sure if you just seduced him, or if Love Potions were involved, </w:t>
      </w:r>
      <w:r w:rsidR="00AC4C8D">
        <w:t xml:space="preserve">but you got married a few weeks later. </w:t>
      </w:r>
      <w:r w:rsidR="00CF2793">
        <w:t xml:space="preserve">Six months </w:t>
      </w:r>
      <w:r w:rsidR="00AC4C8D">
        <w:t>after that</w:t>
      </w:r>
      <w:r w:rsidR="00CF2793">
        <w:t xml:space="preserve">, he dies of a brain hemorrhage. </w:t>
      </w:r>
      <w:r w:rsidR="006C1285">
        <w:t xml:space="preserve">No signs of foul play, no suspicion. Just an old man dying of natural causes. </w:t>
      </w:r>
      <w:r w:rsidR="00723627">
        <w:t>You inherited everything this time. Not a fortune, but enough to live on for a while.</w:t>
      </w:r>
    </w:p>
    <w:p w14:paraId="1FBB9F5E" w14:textId="77777777" w:rsidR="000470C9" w:rsidRDefault="000470C9" w:rsidP="001C7D76"/>
    <w:p w14:paraId="7F822F9C" w14:textId="7F7CCBAF" w:rsidR="000470C9" w:rsidRDefault="000470C9" w:rsidP="001C7D76">
      <w:r>
        <w:t>“</w:t>
      </w:r>
      <w:r w:rsidR="002631F5">
        <w:t xml:space="preserve">Three years later, you remarry again, and two years after that, he dies. </w:t>
      </w:r>
      <w:r w:rsidR="0059459E">
        <w:t>You weren’t even in the country this time</w:t>
      </w:r>
      <w:r w:rsidR="00A15D6D">
        <w:t xml:space="preserve">. </w:t>
      </w:r>
      <w:r w:rsidR="00AF442C">
        <w:t xml:space="preserve">And then you got married again, and again, and again. </w:t>
      </w:r>
      <w:r w:rsidR="00DC7CF2">
        <w:t xml:space="preserve">There was no evidence to tie you to an actual crime, and no pattern… except one. </w:t>
      </w:r>
      <w:r w:rsidR="001A0FC3">
        <w:t>At first, I thought you were doing it out of greed, but then I noticed e</w:t>
      </w:r>
      <w:r w:rsidR="00FE47FC">
        <w:t xml:space="preserve">veryone you married </w:t>
      </w:r>
      <w:r w:rsidR="00B46732">
        <w:t xml:space="preserve">was suspected of being involved in some pretty </w:t>
      </w:r>
      <w:r w:rsidR="00AA183B">
        <w:t>serious</w:t>
      </w:r>
      <w:r w:rsidR="001A0FC3">
        <w:t xml:space="preserve"> crimes</w:t>
      </w:r>
      <w:r w:rsidR="000F2DEB">
        <w:t xml:space="preserve">, and they all connected back to Nott. </w:t>
      </w:r>
      <w:r w:rsidR="00CB0C4A">
        <w:t xml:space="preserve">It helped that </w:t>
      </w:r>
      <w:r w:rsidR="00A6304D">
        <w:t>all of them were Death Eaters, or at least connected to them, but I don’t think that’s why you did it.</w:t>
      </w:r>
      <w:r w:rsidR="002C4F5A">
        <w:t xml:space="preserve"> </w:t>
      </w:r>
      <w:r w:rsidR="002E5C0D">
        <w:t>I think you</w:t>
      </w:r>
      <w:r w:rsidR="003C09A8">
        <w:t xml:space="preserve"> want</w:t>
      </w:r>
      <w:r w:rsidR="007A5F7E">
        <w:t xml:space="preserve">ed revenge on the people </w:t>
      </w:r>
      <w:r w:rsidR="0070668A">
        <w:t>who</w:t>
      </w:r>
      <w:r w:rsidR="007A5F7E">
        <w:t xml:space="preserve"> screwed over </w:t>
      </w:r>
      <w:r w:rsidR="0070668A">
        <w:t>your</w:t>
      </w:r>
      <w:r w:rsidR="007A5F7E">
        <w:t xml:space="preserve"> family and forced you to marry Nott</w:t>
      </w:r>
      <w:r w:rsidR="0070668A">
        <w:t>.</w:t>
      </w:r>
      <w:r w:rsidR="00157C45">
        <w:t>”</w:t>
      </w:r>
    </w:p>
    <w:p w14:paraId="79A9A83F" w14:textId="77777777" w:rsidR="00157C45" w:rsidRDefault="00157C45" w:rsidP="001C7D76"/>
    <w:p w14:paraId="6759AC2B" w14:textId="529D8135" w:rsidR="00157C45" w:rsidRDefault="002A11C6" w:rsidP="001C7D76">
      <w:r>
        <w:t xml:space="preserve">Isabella smiled widely. </w:t>
      </w:r>
    </w:p>
    <w:p w14:paraId="6CE98F6A" w14:textId="77777777" w:rsidR="002A11C6" w:rsidRDefault="002A11C6" w:rsidP="001C7D76"/>
    <w:p w14:paraId="5E6358AD" w14:textId="309271EE" w:rsidR="002A11C6" w:rsidRDefault="002A11C6" w:rsidP="001C7D76">
      <w:r>
        <w:t>“An interesting theory,” she said. “</w:t>
      </w:r>
      <w:r w:rsidR="00CF32BE">
        <w:t xml:space="preserve">Probably the most interesting I’ve ever heard. </w:t>
      </w:r>
      <w:r w:rsidR="004A33B8">
        <w:t>It’s a pity you left the Aurors.”</w:t>
      </w:r>
    </w:p>
    <w:p w14:paraId="3F5BE146" w14:textId="77777777" w:rsidR="004A33B8" w:rsidRDefault="004A33B8" w:rsidP="001C7D76"/>
    <w:p w14:paraId="5BF8F588" w14:textId="559C3D27" w:rsidR="004A33B8" w:rsidRDefault="00AF0ECD" w:rsidP="001C7D76">
      <w:r>
        <w:t xml:space="preserve">Harry </w:t>
      </w:r>
      <w:r w:rsidR="0001612C">
        <w:t>grinned</w:t>
      </w:r>
      <w:r w:rsidR="00AC1DA6">
        <w:t xml:space="preserve"> and shrugged. </w:t>
      </w:r>
    </w:p>
    <w:p w14:paraId="4DE9E284" w14:textId="77777777" w:rsidR="00AC1DA6" w:rsidRDefault="00AC1DA6" w:rsidP="001C7D76"/>
    <w:p w14:paraId="68A84C59" w14:textId="1801996D" w:rsidR="0029284D" w:rsidRDefault="00AC1DA6" w:rsidP="001C7D76">
      <w:r>
        <w:t xml:space="preserve">“I was never good </w:t>
      </w:r>
      <w:r w:rsidR="0029284D">
        <w:t>at following the rules,” he admitted</w:t>
      </w:r>
      <w:r w:rsidR="00EC54BC">
        <w:t>.</w:t>
      </w:r>
    </w:p>
    <w:p w14:paraId="763B81A0" w14:textId="77777777" w:rsidR="00EC54BC" w:rsidRDefault="00EC54BC" w:rsidP="001C7D76"/>
    <w:p w14:paraId="7690E393" w14:textId="62A559C3" w:rsidR="00EC54BC" w:rsidRDefault="00EC54BC" w:rsidP="001C7D76">
      <w:r>
        <w:t xml:space="preserve">“Well, that went better than I thought it would,” Lucinda smiled. </w:t>
      </w:r>
    </w:p>
    <w:p w14:paraId="2915C82E" w14:textId="77777777" w:rsidR="00EC54BC" w:rsidRDefault="00EC54BC" w:rsidP="001C7D76"/>
    <w:p w14:paraId="6E55401E" w14:textId="42413BB2" w:rsidR="00EC54BC" w:rsidRDefault="003737B7" w:rsidP="001C7D76">
      <w:r>
        <w:t xml:space="preserve">“It still doesn’t explain why she’s here,” Harry said expectantly. </w:t>
      </w:r>
    </w:p>
    <w:p w14:paraId="07FE14DC" w14:textId="77777777" w:rsidR="003737B7" w:rsidRDefault="003737B7" w:rsidP="001C7D76"/>
    <w:p w14:paraId="09A48A3D" w14:textId="3A7151BF" w:rsidR="003737B7" w:rsidRDefault="00934D71" w:rsidP="001C7D76">
      <w:r>
        <w:t xml:space="preserve">“I’m sure you noticed my husbands </w:t>
      </w:r>
      <w:r w:rsidR="006C2640">
        <w:t xml:space="preserve">tend to have a darker disposition,” Isabella </w:t>
      </w:r>
      <w:r w:rsidR="009668E8">
        <w:t>smirked. “</w:t>
      </w:r>
      <w:r w:rsidR="00AD4A43">
        <w:t>I’ve</w:t>
      </w:r>
      <w:r w:rsidR="00595142">
        <w:t xml:space="preserve"> reluctantly </w:t>
      </w:r>
      <w:r w:rsidR="006A2988">
        <w:t>acquired a taste for a bit of pain and humiliation mixed with my pleasure</w:t>
      </w:r>
      <w:r w:rsidR="006F346F">
        <w:t xml:space="preserve">. </w:t>
      </w:r>
      <w:r w:rsidR="00375A60">
        <w:t>Luc</w:t>
      </w:r>
      <w:r w:rsidR="00620AF7">
        <w:t>inda asked for my help. You’ll be practicing on me while she instructs you</w:t>
      </w:r>
      <w:r w:rsidR="00465BB5">
        <w:t>.”</w:t>
      </w:r>
    </w:p>
    <w:p w14:paraId="2F20DCB6" w14:textId="77777777" w:rsidR="0093743B" w:rsidRDefault="0093743B" w:rsidP="001C7D76"/>
    <w:p w14:paraId="53DCB015" w14:textId="1CF5D5BD" w:rsidR="0093743B" w:rsidRDefault="00C535C1" w:rsidP="001C7D76">
      <w:r>
        <w:t xml:space="preserve">She </w:t>
      </w:r>
      <w:r w:rsidR="00F055CF">
        <w:t xml:space="preserve">stepped forward, and for the first time, Harry noticed the tall, narrow table she had been leaning against. </w:t>
      </w:r>
      <w:r w:rsidR="001C2FEF">
        <w:t xml:space="preserve">Just past her arm, he caught a glimpse of a set of manacles </w:t>
      </w:r>
      <w:r w:rsidR="008A6832">
        <w:t xml:space="preserve">bolted to one end. </w:t>
      </w:r>
      <w:r w:rsidR="00CF1471">
        <w:t xml:space="preserve">He didn’t have much time to wonder what it was for when he was distracted. Isabella unbuttoned </w:t>
      </w:r>
      <w:r w:rsidR="0064762E">
        <w:t xml:space="preserve">her cloak and shrugged it from her shoulder. It pooled around her </w:t>
      </w:r>
      <w:r w:rsidR="00BF73E2">
        <w:t xml:space="preserve">black, high-heeled shoes. She wasn’t wearing anything else underneath. </w:t>
      </w:r>
    </w:p>
    <w:p w14:paraId="118DD0DC" w14:textId="77777777" w:rsidR="00BF73E2" w:rsidRDefault="00BF73E2" w:rsidP="001C7D76"/>
    <w:p w14:paraId="5D52D9E6" w14:textId="0C945B53" w:rsidR="00193D04" w:rsidRDefault="001E55CC" w:rsidP="001C7D76">
      <w:r>
        <w:t xml:space="preserve">Her bronze skin glowed in the flickering torchlight. </w:t>
      </w:r>
      <w:r w:rsidR="00D8127F">
        <w:t>Harry</w:t>
      </w:r>
      <w:r w:rsidR="009E7BB2">
        <w:t>’</w:t>
      </w:r>
      <w:r w:rsidR="00D8127F">
        <w:t>s</w:t>
      </w:r>
      <w:r w:rsidR="003C6434">
        <w:t xml:space="preserve"> eyes raked over her </w:t>
      </w:r>
      <w:r w:rsidR="00D8127F">
        <w:t>perky breasts</w:t>
      </w:r>
      <w:r w:rsidR="00866961">
        <w:t xml:space="preserve"> and down to her narrow waist. Her abs were clearly defined, and </w:t>
      </w:r>
      <w:r w:rsidR="000D17FF">
        <w:t xml:space="preserve">a </w:t>
      </w:r>
      <w:r w:rsidR="00310D20">
        <w:t xml:space="preserve">small </w:t>
      </w:r>
      <w:r w:rsidR="000D17FF">
        <w:t>strip of dark, curly hair lay above her mound.</w:t>
      </w:r>
    </w:p>
    <w:p w14:paraId="327D662E" w14:textId="77777777" w:rsidR="00193D04" w:rsidRDefault="00193D04" w:rsidP="001C7D76"/>
    <w:p w14:paraId="3247EEC4" w14:textId="5BEDC55C" w:rsidR="00193D04" w:rsidRDefault="00690FD1" w:rsidP="001C7D76">
      <w:r>
        <w:t xml:space="preserve">He was still eyeing her as Lucinda stepped around him. </w:t>
      </w:r>
    </w:p>
    <w:p w14:paraId="1B3EFE34" w14:textId="77777777" w:rsidR="00690FD1" w:rsidRDefault="00690FD1" w:rsidP="001C7D76"/>
    <w:p w14:paraId="070F6E1A" w14:textId="19E94550" w:rsidR="00BC667E" w:rsidRDefault="00690FD1" w:rsidP="001C7D76">
      <w:r>
        <w:t xml:space="preserve">“I only have one boundary,” </w:t>
      </w:r>
      <w:r w:rsidR="00BC667E">
        <w:t xml:space="preserve">Isabella said, raising her arms. </w:t>
      </w:r>
      <w:r w:rsidR="00F063BD">
        <w:t>Lucinda flicked her wand</w:t>
      </w:r>
      <w:r w:rsidR="000F1E5C">
        <w:t>,</w:t>
      </w:r>
      <w:r w:rsidR="00F063BD">
        <w:t xml:space="preserve"> and a long chain fell from the ceiling. “</w:t>
      </w:r>
      <w:r w:rsidR="000F1E5C">
        <w:t>Don’t mention my son.”</w:t>
      </w:r>
    </w:p>
    <w:p w14:paraId="4D0936D2" w14:textId="77777777" w:rsidR="000F1E5C" w:rsidRDefault="000F1E5C" w:rsidP="001C7D76"/>
    <w:p w14:paraId="24B84DE6" w14:textId="42A1B9A9" w:rsidR="000F1E5C" w:rsidRDefault="000F1E5C" w:rsidP="001C7D76">
      <w:r>
        <w:t xml:space="preserve">Harry nodded as he watched </w:t>
      </w:r>
      <w:r w:rsidR="00A040B4">
        <w:t>Lucinda latch a pair of metal cuffs around Isabella’s wrists</w:t>
      </w:r>
      <w:r w:rsidR="00A87526">
        <w:t xml:space="preserve">. A second flick shortened the chain. </w:t>
      </w:r>
      <w:r w:rsidR="00A94D1B">
        <w:t>Isabella’s hands were pulled over her head</w:t>
      </w:r>
      <w:r w:rsidR="00103A9B">
        <w:t xml:space="preserve">. She shifted around on the tips of her toes, </w:t>
      </w:r>
      <w:r w:rsidR="00F25492">
        <w:t xml:space="preserve">causing her breasts to </w:t>
      </w:r>
      <w:r w:rsidR="00E236CB">
        <w:t xml:space="preserve">wobble. </w:t>
      </w:r>
    </w:p>
    <w:p w14:paraId="09964C89" w14:textId="77777777" w:rsidR="004A09EE" w:rsidRDefault="004A09EE" w:rsidP="001C7D76"/>
    <w:p w14:paraId="1447F1BD" w14:textId="311CCD0F" w:rsidR="004A09EE" w:rsidRDefault="004A09EE" w:rsidP="001C7D76">
      <w:r>
        <w:t xml:space="preserve">“Come here, Harry,” Lucinda said, waving him over. </w:t>
      </w:r>
    </w:p>
    <w:p w14:paraId="7270FBDD" w14:textId="77777777" w:rsidR="004A09EE" w:rsidRDefault="004A09EE" w:rsidP="001C7D76"/>
    <w:p w14:paraId="5AC05885" w14:textId="7F5B3B06" w:rsidR="004A09EE" w:rsidRDefault="004A09EE" w:rsidP="001C7D76">
      <w:r>
        <w:t xml:space="preserve">He approached and stopped </w:t>
      </w:r>
      <w:r w:rsidR="00F508B9">
        <w:t xml:space="preserve">directly in front of Isabella. </w:t>
      </w:r>
    </w:p>
    <w:p w14:paraId="7EBDB55F" w14:textId="77777777" w:rsidR="00C61C34" w:rsidRDefault="00C61C34" w:rsidP="001C7D76"/>
    <w:p w14:paraId="1AF0CE29" w14:textId="4B7CA398" w:rsidR="00C61C34" w:rsidRDefault="00C61C34" w:rsidP="001C7D76">
      <w:r>
        <w:t>“</w:t>
      </w:r>
      <w:r w:rsidR="002C34FC">
        <w:t>We won’t be getting into toys today. I just want you to get used to being rough with you</w:t>
      </w:r>
      <w:r w:rsidR="0023486A">
        <w:t>r</w:t>
      </w:r>
      <w:r w:rsidR="002C34FC">
        <w:t xml:space="preserve"> hands. </w:t>
      </w:r>
      <w:r w:rsidR="001B5D4A">
        <w:t>Show me what you can do.”</w:t>
      </w:r>
    </w:p>
    <w:p w14:paraId="26675124" w14:textId="77777777" w:rsidR="001B5D4A" w:rsidRDefault="001B5D4A" w:rsidP="001C7D76"/>
    <w:p w14:paraId="7910022D" w14:textId="49FA3316" w:rsidR="00EC0FD4" w:rsidRDefault="001B5D4A" w:rsidP="001C7D76">
      <w:r>
        <w:t xml:space="preserve">Harry blinked. He’d been expecting more instructions than that. </w:t>
      </w:r>
      <w:r w:rsidR="00DC7653">
        <w:t xml:space="preserve">Letting out a deep breath, he shook off the hesitation he had about touching a woman he’d only just met and gasped her breasts. </w:t>
      </w:r>
      <w:r w:rsidR="002D6164">
        <w:t>They filled his hands perfectly.</w:t>
      </w:r>
      <w:r w:rsidR="00EA6CEC">
        <w:t xml:space="preserve"> He squeezed firmly and brushed his thumbs over her </w:t>
      </w:r>
      <w:r w:rsidR="008D00E3">
        <w:t xml:space="preserve">thick, reddish-brown nipples. </w:t>
      </w:r>
    </w:p>
    <w:p w14:paraId="36C757FF" w14:textId="77777777" w:rsidR="00396152" w:rsidRDefault="00396152" w:rsidP="001C7D76"/>
    <w:p w14:paraId="27B33A07" w14:textId="34000615" w:rsidR="00396152" w:rsidRDefault="00912953" w:rsidP="001C7D76">
      <w:r>
        <w:t>“</w:t>
      </w:r>
      <w:r w:rsidR="00F42E4A">
        <w:t xml:space="preserve">Harder,” Lucinda said huskily. </w:t>
      </w:r>
    </w:p>
    <w:p w14:paraId="212A128E" w14:textId="77777777" w:rsidR="00F42E4A" w:rsidRDefault="00F42E4A" w:rsidP="001C7D76"/>
    <w:p w14:paraId="0A1AFB8E" w14:textId="457C1101" w:rsidR="00F42E4A" w:rsidRDefault="00F42E4A" w:rsidP="001C7D76">
      <w:r>
        <w:t xml:space="preserve">He squeezed harshly, </w:t>
      </w:r>
      <w:r w:rsidR="00537224">
        <w:t xml:space="preserve">his fingers leaving pale indents in Isabella’s tanned </w:t>
      </w:r>
      <w:r w:rsidR="007273F7">
        <w:t xml:space="preserve">skin. </w:t>
      </w:r>
      <w:r w:rsidR="00996941">
        <w:t xml:space="preserve">She hissed and </w:t>
      </w:r>
      <w:r w:rsidR="0071679A">
        <w:t xml:space="preserve">danced in place. </w:t>
      </w:r>
    </w:p>
    <w:p w14:paraId="19B1A259" w14:textId="77777777" w:rsidR="00421931" w:rsidRDefault="00421931" w:rsidP="001C7D76"/>
    <w:p w14:paraId="0236F4C9" w14:textId="094D896A" w:rsidR="00421931" w:rsidRDefault="00421931" w:rsidP="001C7D76">
      <w:r>
        <w:t>“Better,” Lucinda told him. “Now, grab her nipples and twist them. Hard.”</w:t>
      </w:r>
    </w:p>
    <w:p w14:paraId="67E3DAD0" w14:textId="77777777" w:rsidR="00421931" w:rsidRDefault="00421931" w:rsidP="001C7D76"/>
    <w:p w14:paraId="770CF9CE" w14:textId="4B4A9586" w:rsidR="00421931" w:rsidRDefault="005A3F68" w:rsidP="001C7D76">
      <w:r>
        <w:t xml:space="preserve">Harry seized Isabella’s nipples between his fingers </w:t>
      </w:r>
      <w:r w:rsidR="00F547DB">
        <w:t xml:space="preserve">and turned them in opposite directions. </w:t>
      </w:r>
      <w:r w:rsidR="00D97543">
        <w:t xml:space="preserve">Her </w:t>
      </w:r>
      <w:r w:rsidR="006C4A5A">
        <w:t>soft skin</w:t>
      </w:r>
      <w:r w:rsidR="00D97543">
        <w:t xml:space="preserve"> warped and wrinkled</w:t>
      </w:r>
      <w:r w:rsidR="0052273F">
        <w:t xml:space="preserve"> around his fingers</w:t>
      </w:r>
      <w:r w:rsidR="00D97543">
        <w:t xml:space="preserve">. </w:t>
      </w:r>
      <w:r w:rsidR="00F547DB">
        <w:t xml:space="preserve">Isabella hissed again, louder this time, and closed her eyes. When she opened them again, </w:t>
      </w:r>
      <w:r w:rsidR="003B08D8">
        <w:t xml:space="preserve">he saw a dark, lustful fire burning in their depths. </w:t>
      </w:r>
    </w:p>
    <w:p w14:paraId="650FD221" w14:textId="77777777" w:rsidR="003B08D8" w:rsidRDefault="003B08D8" w:rsidP="001C7D76"/>
    <w:p w14:paraId="4ED002EC" w14:textId="1F42FD49" w:rsidR="003B08D8" w:rsidRDefault="003B08D8" w:rsidP="001C7D76">
      <w:r>
        <w:t xml:space="preserve">“Pull,” Lucinda ordered. </w:t>
      </w:r>
    </w:p>
    <w:p w14:paraId="353FAD5B" w14:textId="77777777" w:rsidR="0052273F" w:rsidRDefault="0052273F" w:rsidP="001C7D76"/>
    <w:p w14:paraId="7FA312A0" w14:textId="48E1EB22" w:rsidR="003B08D8" w:rsidRDefault="0052273F" w:rsidP="001C7D76">
      <w:r>
        <w:t xml:space="preserve">His hands </w:t>
      </w:r>
      <w:r w:rsidR="00E9530A">
        <w:t xml:space="preserve">lifted out and up, drawing her nipples with them. He was squeezing so tightly he could feel them throb. </w:t>
      </w:r>
      <w:r w:rsidR="008B5D90">
        <w:t xml:space="preserve">Isabella’s heels clacked on the stone floor </w:t>
      </w:r>
      <w:r w:rsidR="0068441B">
        <w:t>as she tried to raise herself up higher</w:t>
      </w:r>
      <w:r w:rsidR="00A268E0">
        <w:t xml:space="preserve"> to relieve the tension on her stretched breasts. </w:t>
      </w:r>
      <w:r w:rsidR="00EA1EA1">
        <w:t xml:space="preserve">Harry held his grip </w:t>
      </w:r>
      <w:r w:rsidR="00FF5732">
        <w:t>for</w:t>
      </w:r>
      <w:r w:rsidR="00EA1EA1">
        <w:t xml:space="preserve"> a few seconds </w:t>
      </w:r>
      <w:r w:rsidR="00FF5732">
        <w:t>before letting go suddenly</w:t>
      </w:r>
      <w:r w:rsidR="00337B72">
        <w:t xml:space="preserve">. Isabella sagged against the chains, panting lightly. </w:t>
      </w:r>
    </w:p>
    <w:p w14:paraId="545FEC69" w14:textId="77777777" w:rsidR="009F02C0" w:rsidRDefault="009F02C0" w:rsidP="001C7D76"/>
    <w:p w14:paraId="55D4D283" w14:textId="64032445" w:rsidR="009F02C0" w:rsidRDefault="009F02C0" w:rsidP="001C7D76">
      <w:r>
        <w:t xml:space="preserve">“Very good,” Lucinda smiled. </w:t>
      </w:r>
      <w:r w:rsidR="00C16BDD">
        <w:t>“Remember</w:t>
      </w:r>
      <w:r w:rsidR="00F407BE">
        <w:t xml:space="preserve">, </w:t>
      </w:r>
      <w:r w:rsidR="00172C86">
        <w:t>the point of this is for you to take control. Don’t be afraid to improvise</w:t>
      </w:r>
      <w:r w:rsidR="00DF1A34">
        <w:t xml:space="preserve">. </w:t>
      </w:r>
      <w:r w:rsidR="00C1532D">
        <w:t>Now</w:t>
      </w:r>
      <w:r w:rsidR="005B0D2A">
        <w:t>, grab her hair.”</w:t>
      </w:r>
    </w:p>
    <w:p w14:paraId="18CFBE0F" w14:textId="77777777" w:rsidR="005B0D2A" w:rsidRDefault="005B0D2A" w:rsidP="001C7D76"/>
    <w:p w14:paraId="4487A6C9" w14:textId="4A2CE4DA" w:rsidR="005B0D2A" w:rsidRDefault="00FB5297" w:rsidP="001C7D76">
      <w:r>
        <w:t xml:space="preserve">He threaded his fingers through her thick, </w:t>
      </w:r>
      <w:r w:rsidR="00857DD7">
        <w:t>lustrous</w:t>
      </w:r>
      <w:r>
        <w:t xml:space="preserve"> locks and gripped </w:t>
      </w:r>
      <w:r w:rsidR="00857DD7">
        <w:t xml:space="preserve">hard near the scalp. </w:t>
      </w:r>
      <w:r w:rsidR="00883C24">
        <w:t xml:space="preserve">Isabella moaned as he tilted her head back harshly. Staring down at her gorgeous face, he could resist the urge to drag her </w:t>
      </w:r>
      <w:r w:rsidR="00FA077A">
        <w:t xml:space="preserve">forward and into a brief, passionate kiss. </w:t>
      </w:r>
    </w:p>
    <w:p w14:paraId="390B29E6" w14:textId="77777777" w:rsidR="00FA077A" w:rsidRDefault="00FA077A" w:rsidP="001C7D76"/>
    <w:p w14:paraId="20D8E12A" w14:textId="3FEBCE37" w:rsidR="00FA077A" w:rsidRDefault="00BA5663" w:rsidP="001C7D76">
      <w:r>
        <w:t>“I don’t think we’ll ever be able to stop him</w:t>
      </w:r>
      <w:r w:rsidR="00E12932">
        <w:t xml:space="preserve"> from</w:t>
      </w:r>
      <w:r>
        <w:t xml:space="preserve"> </w:t>
      </w:r>
      <w:r w:rsidR="00E12932">
        <w:t xml:space="preserve">being a natural lover,” Lucinda smiled. </w:t>
      </w:r>
    </w:p>
    <w:p w14:paraId="0BD96A35" w14:textId="77777777" w:rsidR="00E12932" w:rsidRDefault="00E12932" w:rsidP="001C7D76"/>
    <w:p w14:paraId="68FC6558" w14:textId="3F3E49D3" w:rsidR="00E12932" w:rsidRDefault="00E12932" w:rsidP="001C7D76">
      <w:r>
        <w:t xml:space="preserve">“I’m not complaining,” Isabella </w:t>
      </w:r>
      <w:r w:rsidR="00AE136B">
        <w:t xml:space="preserve">smirked. </w:t>
      </w:r>
    </w:p>
    <w:p w14:paraId="2224D8BF" w14:textId="77777777" w:rsidR="000C0A7E" w:rsidRDefault="000C0A7E" w:rsidP="001C7D76"/>
    <w:p w14:paraId="45FBCF5F" w14:textId="391B4AC9" w:rsidR="000C0A7E" w:rsidRDefault="00727073" w:rsidP="001C7D76">
      <w:r>
        <w:t xml:space="preserve">“Not yet. Smack her tits,” Lucinda told him. </w:t>
      </w:r>
    </w:p>
    <w:p w14:paraId="0CE558E2" w14:textId="77777777" w:rsidR="00727073" w:rsidRDefault="00727073" w:rsidP="001C7D76"/>
    <w:p w14:paraId="7D13F627" w14:textId="08DEF99D" w:rsidR="00727073" w:rsidRDefault="00727073" w:rsidP="001C7D76">
      <w:r>
        <w:t xml:space="preserve">Harry pulled back, raised his hand, and </w:t>
      </w:r>
      <w:r w:rsidR="00F55FD7">
        <w:t xml:space="preserve">brought it down on her left breast. </w:t>
      </w:r>
    </w:p>
    <w:p w14:paraId="32E6109C" w14:textId="77777777" w:rsidR="00F55FD7" w:rsidRDefault="00F55FD7" w:rsidP="001C7D76"/>
    <w:p w14:paraId="15F6B0AF" w14:textId="67897F2D" w:rsidR="00F55FD7" w:rsidRDefault="00F55FD7" w:rsidP="001C7D76">
      <w:r>
        <w:t>“Harder</w:t>
      </w:r>
      <w:r w:rsidR="006F68E7">
        <w:t>.”</w:t>
      </w:r>
    </w:p>
    <w:p w14:paraId="68FE2C28" w14:textId="77777777" w:rsidR="006F68E7" w:rsidRDefault="006F68E7" w:rsidP="001C7D76"/>
    <w:p w14:paraId="2D14CCDE" w14:textId="3CD438E7" w:rsidR="006F68E7" w:rsidRDefault="006F68E7" w:rsidP="001C7D76">
      <w:r>
        <w:t xml:space="preserve">He smacked it again, and this time, the sharp </w:t>
      </w:r>
      <w:r w:rsidR="00971855">
        <w:t xml:space="preserve">slap of flesh on flesh filled the room. </w:t>
      </w:r>
      <w:r w:rsidR="00F8552D">
        <w:t xml:space="preserve">Isabella </w:t>
      </w:r>
      <w:r w:rsidR="00E736C8">
        <w:t xml:space="preserve">cried out softly. </w:t>
      </w:r>
    </w:p>
    <w:p w14:paraId="4065E780" w14:textId="77777777" w:rsidR="00E736C8" w:rsidRDefault="00E736C8" w:rsidP="001C7D76"/>
    <w:p w14:paraId="5B6BC2EC" w14:textId="0953C3B0" w:rsidR="00E736C8" w:rsidRDefault="00E736C8" w:rsidP="001C7D76">
      <w:r>
        <w:t>“Good. Again.”</w:t>
      </w:r>
    </w:p>
    <w:p w14:paraId="6CE42A47" w14:textId="77777777" w:rsidR="00E736C8" w:rsidRDefault="00E736C8" w:rsidP="001C7D76"/>
    <w:p w14:paraId="3DC33224" w14:textId="3AB3C031" w:rsidR="00E736C8" w:rsidRDefault="00A86224" w:rsidP="001C7D76">
      <w:r>
        <w:t xml:space="preserve">Tightening his grip on her hair, he brought his hand down on her breasts. It danced </w:t>
      </w:r>
      <w:r w:rsidR="00BA2039">
        <w:t xml:space="preserve">under the impact, and before it settled, he did it again. Her skin turned noticeably pink, and when he </w:t>
      </w:r>
      <w:r w:rsidR="00BD2EDE">
        <w:t xml:space="preserve">gripped it curiously, it felt hot to the touch. Harry </w:t>
      </w:r>
      <w:r w:rsidR="0005501E">
        <w:t xml:space="preserve">caressed her breast softly, gently running his thumb over the </w:t>
      </w:r>
      <w:r w:rsidR="00CC77A3">
        <w:t xml:space="preserve">hard, throbbing nipple, and then gave it a harsh tug. </w:t>
      </w:r>
    </w:p>
    <w:p w14:paraId="04AC6671" w14:textId="77777777" w:rsidR="00D87B44" w:rsidRDefault="00D87B44" w:rsidP="001C7D76"/>
    <w:p w14:paraId="67DD19BD" w14:textId="32CB25B0" w:rsidR="00D87B44" w:rsidRDefault="00D87B44" w:rsidP="001C7D76">
      <w:r>
        <w:t xml:space="preserve">“Fuck!” Isabella gasped. </w:t>
      </w:r>
    </w:p>
    <w:p w14:paraId="4974D13D" w14:textId="77777777" w:rsidR="00B65937" w:rsidRDefault="00B65937" w:rsidP="001C7D76"/>
    <w:p w14:paraId="0E396265" w14:textId="2A203DD8" w:rsidR="00B65937" w:rsidRDefault="00B65937" w:rsidP="001C7D76">
      <w:r>
        <w:t>“Perfect,” Lucinda grinned. “You’re</w:t>
      </w:r>
      <w:r w:rsidR="00646D8C">
        <w:t xml:space="preserve"> really</w:t>
      </w:r>
      <w:r>
        <w:t xml:space="preserve"> getting the hang of this. Bring her over to the table.”</w:t>
      </w:r>
    </w:p>
    <w:p w14:paraId="5DC760C2" w14:textId="77777777" w:rsidR="00B65937" w:rsidRDefault="00B65937" w:rsidP="001C7D76"/>
    <w:p w14:paraId="289D5061" w14:textId="78F58FA2" w:rsidR="00B65937" w:rsidRDefault="00354EF5" w:rsidP="001C7D76">
      <w:r>
        <w:t xml:space="preserve">The cuffs opened with a soft click, and Isabella’s hands fell to her sides. </w:t>
      </w:r>
      <w:r w:rsidR="00E000B1">
        <w:t xml:space="preserve">Using his grip on her hair, Harry roughly pulled her over to the table. </w:t>
      </w:r>
      <w:r w:rsidR="004669B8">
        <w:t xml:space="preserve">It sat waist high, the perfect height to bend her over it. </w:t>
      </w:r>
      <w:r w:rsidR="00D93FDF">
        <w:t xml:space="preserve">Lucinda grabbed her wrists and pulled them into manacles before locking them shut. </w:t>
      </w:r>
      <w:r w:rsidR="00C35747">
        <w:t xml:space="preserve">Isabella’s </w:t>
      </w:r>
      <w:r w:rsidR="00772935">
        <w:t>bum jutted out firm and round, the skin perfectly smooth.</w:t>
      </w:r>
    </w:p>
    <w:p w14:paraId="734D8ACC" w14:textId="77777777" w:rsidR="002C73DB" w:rsidRDefault="002C73DB" w:rsidP="001C7D76"/>
    <w:p w14:paraId="2D0EC1D0" w14:textId="1E7591A6" w:rsidR="002C73DB" w:rsidRDefault="002C73DB" w:rsidP="001C7D76">
      <w:r>
        <w:t>“</w:t>
      </w:r>
      <w:r w:rsidR="00A26FAB">
        <w:t xml:space="preserve">Talk dirty and spank </w:t>
      </w:r>
      <w:r w:rsidR="00FD2EA0">
        <w:t xml:space="preserve">her,” Lucinda instructed. </w:t>
      </w:r>
    </w:p>
    <w:p w14:paraId="71F09677" w14:textId="77777777" w:rsidR="00FD2EA0" w:rsidRDefault="00FD2EA0" w:rsidP="001C7D76"/>
    <w:p w14:paraId="06030CFA" w14:textId="4E824AF0" w:rsidR="00FD2EA0" w:rsidRDefault="007965F4" w:rsidP="001C7D76">
      <w:r>
        <w:t>Harry brought his hand down on her ass with a loud, echoing clap</w:t>
      </w:r>
      <w:r w:rsidR="008626CA">
        <w:t xml:space="preserve">, leaving behind a pink handprint on her flawless skin. </w:t>
      </w:r>
    </w:p>
    <w:p w14:paraId="1E350270" w14:textId="77777777" w:rsidR="00CC6B8A" w:rsidRDefault="00CC6B8A" w:rsidP="001C7D76"/>
    <w:p w14:paraId="312F2E0E" w14:textId="1181CB90" w:rsidR="00CC6B8A" w:rsidRDefault="00CC6B8A" w:rsidP="001C7D76">
      <w:r>
        <w:t xml:space="preserve">“You like that?” he asked, cringing at his own dialogue. </w:t>
      </w:r>
    </w:p>
    <w:p w14:paraId="163D8A8C" w14:textId="77777777" w:rsidR="00CC6B8A" w:rsidRDefault="00CC6B8A" w:rsidP="001C7D76"/>
    <w:p w14:paraId="13DE5615" w14:textId="77777777" w:rsidR="00EF109F" w:rsidRDefault="00CC6B8A" w:rsidP="001C7D76">
      <w:r>
        <w:t xml:space="preserve">Spanking her again, </w:t>
      </w:r>
      <w:r w:rsidR="00233FB0">
        <w:t>he couldn’t think of anything to say that he wouldn’t be embarrassed about</w:t>
      </w:r>
      <w:r w:rsidR="00A66CA4">
        <w:t xml:space="preserve"> and glanced up at Lucinda helplessly. </w:t>
      </w:r>
      <w:r w:rsidR="00EF109F">
        <w:t xml:space="preserve">She sighed. </w:t>
      </w:r>
    </w:p>
    <w:p w14:paraId="343A8B6B" w14:textId="77777777" w:rsidR="00EF109F" w:rsidRDefault="00EF109F" w:rsidP="001C7D76"/>
    <w:p w14:paraId="6C090EC8" w14:textId="77777777" w:rsidR="006074F7" w:rsidRDefault="00EF109F" w:rsidP="001C7D76">
      <w:r>
        <w:t>“We’ll have to work on that,” she said. “</w:t>
      </w:r>
      <w:r w:rsidR="00D67066">
        <w:t>Just keep going and pay attention to me.”</w:t>
      </w:r>
    </w:p>
    <w:p w14:paraId="4C6B3DEE" w14:textId="77777777" w:rsidR="006074F7" w:rsidRDefault="006074F7" w:rsidP="001C7D76"/>
    <w:p w14:paraId="6F0DC239" w14:textId="77777777" w:rsidR="009A0727" w:rsidRDefault="006074F7" w:rsidP="001C7D76">
      <w:r>
        <w:t xml:space="preserve">Lucinda </w:t>
      </w:r>
      <w:r w:rsidR="00401F50">
        <w:t>grabbed a handful of Isabella’s hair and yanked her head up to look at her</w:t>
      </w:r>
      <w:r w:rsidR="00570451">
        <w:t xml:space="preserve">. Harry raised his hand, and then froze in mid-air as he watched her spit in Isabella’s face </w:t>
      </w:r>
      <w:r w:rsidR="009A0727">
        <w:t xml:space="preserve">and slap her across the cheek. </w:t>
      </w:r>
    </w:p>
    <w:p w14:paraId="3B5B3DD8" w14:textId="77777777" w:rsidR="009A0727" w:rsidRDefault="009A0727" w:rsidP="001C7D76"/>
    <w:p w14:paraId="0A1295F8" w14:textId="77777777" w:rsidR="00AD2ACF" w:rsidRDefault="009A0727" w:rsidP="001C7D76">
      <w:r>
        <w:t xml:space="preserve">“You’re just a dirty little whore, aren’t you?” </w:t>
      </w:r>
      <w:r w:rsidR="00E10683">
        <w:t xml:space="preserve">she asked </w:t>
      </w:r>
      <w:r w:rsidR="000B6090">
        <w:t>softly. “You</w:t>
      </w:r>
      <w:r w:rsidR="00A62D47">
        <w:t xml:space="preserve"> can pretend you married those men for </w:t>
      </w:r>
      <w:r w:rsidR="006A61C8">
        <w:t xml:space="preserve">revenge all you like, but I know the truth. You just like being turned into a </w:t>
      </w:r>
      <w:r w:rsidR="00FE213B">
        <w:t>plaything for powerful men. Spank her!”</w:t>
      </w:r>
    </w:p>
    <w:p w14:paraId="2F8ECE3D" w14:textId="77777777" w:rsidR="00AD2ACF" w:rsidRDefault="00AD2ACF" w:rsidP="001C7D76"/>
    <w:p w14:paraId="31D2CDA8" w14:textId="77777777" w:rsidR="008A0A26" w:rsidRDefault="00AD2ACF" w:rsidP="001C7D76">
      <w:r>
        <w:t xml:space="preserve">It took a moment for Harry to realize she was speaking to him. Shaking himself from his stupor, he spanked Isabella </w:t>
      </w:r>
      <w:r w:rsidR="008C229F">
        <w:t xml:space="preserve">hard, her thick, muscular ass rippling </w:t>
      </w:r>
      <w:r w:rsidR="002D6FD5">
        <w:t xml:space="preserve">from the force. Isabella gasped as she jolted against the box and moaned. </w:t>
      </w:r>
    </w:p>
    <w:p w14:paraId="4EAA6C19" w14:textId="77777777" w:rsidR="008A0A26" w:rsidRDefault="008A0A26" w:rsidP="001C7D76"/>
    <w:p w14:paraId="512C671D" w14:textId="562B69F5" w:rsidR="00CC6B8A" w:rsidRDefault="008A0A26" w:rsidP="001C7D76">
      <w:r>
        <w:t>“</w:t>
      </w:r>
      <w:r w:rsidR="006F37CC">
        <w:t>You loved seducing them</w:t>
      </w:r>
      <w:r w:rsidR="00FF45AC">
        <w:t>;</w:t>
      </w:r>
      <w:r w:rsidR="006F37CC">
        <w:t xml:space="preserve"> </w:t>
      </w:r>
      <w:r w:rsidR="00FF45AC">
        <w:t>l</w:t>
      </w:r>
      <w:r w:rsidR="00B903FE">
        <w:t xml:space="preserve">etting them do whatever they wanted with your body, didn’t you? And now you want </w:t>
      </w:r>
      <w:r w:rsidR="006117FB">
        <w:t>Harry</w:t>
      </w:r>
      <w:r w:rsidR="009E1C1D">
        <w:t>.</w:t>
      </w:r>
      <w:r w:rsidR="000B6D65">
        <w:t>”</w:t>
      </w:r>
    </w:p>
    <w:p w14:paraId="669E494E" w14:textId="77777777" w:rsidR="000B6D65" w:rsidRDefault="000B6D65" w:rsidP="001C7D76"/>
    <w:p w14:paraId="01D60746" w14:textId="38B5822A" w:rsidR="000B6D65" w:rsidRDefault="000B6D65" w:rsidP="001C7D76">
      <w:r>
        <w:t xml:space="preserve">Harry spanked her again so hard his hand stung. </w:t>
      </w:r>
    </w:p>
    <w:p w14:paraId="4C81C4F4" w14:textId="77777777" w:rsidR="000B6D65" w:rsidRDefault="000B6D65" w:rsidP="001C7D76"/>
    <w:p w14:paraId="6EFAF41E" w14:textId="13C196E9" w:rsidR="000B6D65" w:rsidRDefault="000B6D65" w:rsidP="001C7D76">
      <w:r>
        <w:t xml:space="preserve">“Yes!” Isabella hissed. </w:t>
      </w:r>
    </w:p>
    <w:p w14:paraId="79F0394A" w14:textId="77777777" w:rsidR="00086380" w:rsidRDefault="00086380" w:rsidP="001C7D76"/>
    <w:p w14:paraId="24C9BB4B" w14:textId="740CE40B" w:rsidR="00086380" w:rsidRDefault="00086380" w:rsidP="001C7D76">
      <w:r>
        <w:t>Lucinda lifted her eyes to look at him.</w:t>
      </w:r>
    </w:p>
    <w:p w14:paraId="59F3CE7B" w14:textId="77777777" w:rsidR="00086380" w:rsidRDefault="00086380" w:rsidP="001C7D76"/>
    <w:p w14:paraId="6D90D6C0" w14:textId="3F4D7447" w:rsidR="00086380" w:rsidRDefault="00086380" w:rsidP="001C7D76">
      <w:r>
        <w:t>“Take your cock out.”</w:t>
      </w:r>
    </w:p>
    <w:p w14:paraId="5B9BCD73" w14:textId="77777777" w:rsidR="00086380" w:rsidRDefault="00086380" w:rsidP="001C7D76"/>
    <w:p w14:paraId="5210FE40" w14:textId="3F81C97B" w:rsidR="00086380" w:rsidRDefault="00086380" w:rsidP="001C7D76">
      <w:r>
        <w:t xml:space="preserve">Harry rushed to </w:t>
      </w:r>
      <w:r w:rsidR="003C1B3F">
        <w:t>open his trousers</w:t>
      </w:r>
      <w:r w:rsidR="00FC6C9E">
        <w:t xml:space="preserve">. He felt a little ashamed of just how hard his cock was. Lucinda turned her eyes back to </w:t>
      </w:r>
      <w:r w:rsidR="002A026A">
        <w:t xml:space="preserve">Isabella and gave her hair a tug. </w:t>
      </w:r>
    </w:p>
    <w:p w14:paraId="7B9061E9" w14:textId="77777777" w:rsidR="002A026A" w:rsidRDefault="002A026A" w:rsidP="001C7D76"/>
    <w:p w14:paraId="1119FABA" w14:textId="15AD174F" w:rsidR="002A026A" w:rsidRDefault="002A026A" w:rsidP="001C7D76">
      <w:r>
        <w:t>“</w:t>
      </w:r>
      <w:r w:rsidR="00CB5F7A">
        <w:t xml:space="preserve">Beg him,” she </w:t>
      </w:r>
      <w:r w:rsidR="003342BB">
        <w:t>growled. “Beg for his cock. Show him what a good little whore you can be</w:t>
      </w:r>
      <w:r w:rsidR="00AF720C">
        <w:t>,</w:t>
      </w:r>
      <w:r w:rsidR="003342BB">
        <w:t xml:space="preserve"> and maybe he won’t get bored of you like everyone else.”</w:t>
      </w:r>
    </w:p>
    <w:p w14:paraId="11EB2389" w14:textId="77777777" w:rsidR="00AF720C" w:rsidRDefault="00AF720C" w:rsidP="001C7D76"/>
    <w:p w14:paraId="2F3A4BB6" w14:textId="67F52B95" w:rsidR="00AF720C" w:rsidRDefault="00AF720C" w:rsidP="001C7D76">
      <w:r>
        <w:t xml:space="preserve">Isabella whimpered and wiggled her hips </w:t>
      </w:r>
      <w:r w:rsidR="00761F25">
        <w:t xml:space="preserve">tantalizingly. Without any real thought, Harry’s hand collided sharply with one cheek, and then the other. </w:t>
      </w:r>
    </w:p>
    <w:p w14:paraId="75FF3F66" w14:textId="77777777" w:rsidR="00D42378" w:rsidRDefault="00D42378" w:rsidP="001C7D76"/>
    <w:p w14:paraId="3D6405A4" w14:textId="48EB2D1E" w:rsidR="00D42378" w:rsidRDefault="00D42378" w:rsidP="001C7D76">
      <w:r>
        <w:t xml:space="preserve">“Please, Harry,” Isabella </w:t>
      </w:r>
      <w:r w:rsidR="001F0AB6">
        <w:t xml:space="preserve">panted. </w:t>
      </w:r>
    </w:p>
    <w:p w14:paraId="7DB68E42" w14:textId="77777777" w:rsidR="00851727" w:rsidRDefault="00851727" w:rsidP="001C7D76"/>
    <w:p w14:paraId="464B1E51" w14:textId="10616421" w:rsidR="00851727" w:rsidRDefault="00851727" w:rsidP="001C7D76">
      <w:r>
        <w:t>He stepped up and dragged his engorged head through her searing, dripping folds</w:t>
      </w:r>
      <w:r w:rsidR="00497E0B">
        <w:t xml:space="preserve">. </w:t>
      </w:r>
    </w:p>
    <w:p w14:paraId="5F38A011" w14:textId="77777777" w:rsidR="003A09F6" w:rsidRDefault="003A09F6" w:rsidP="001C7D76"/>
    <w:p w14:paraId="2F80BE06" w14:textId="5CDD326B" w:rsidR="003A09F6" w:rsidRDefault="003A09F6" w:rsidP="001C7D76">
      <w:r>
        <w:t>“You can do better than that,” Lucinda said</w:t>
      </w:r>
      <w:r w:rsidR="00E03FCE">
        <w:t xml:space="preserve">. </w:t>
      </w:r>
    </w:p>
    <w:p w14:paraId="48B93AE3" w14:textId="77777777" w:rsidR="00E03FCE" w:rsidRDefault="00E03FCE" w:rsidP="001C7D76"/>
    <w:p w14:paraId="0DBB8460" w14:textId="71E1B0E0" w:rsidR="00E03FCE" w:rsidRDefault="00E03FCE" w:rsidP="001C7D76">
      <w:r>
        <w:t xml:space="preserve">Harry bumped against her clit, and she gasped. </w:t>
      </w:r>
    </w:p>
    <w:p w14:paraId="398F4C5D" w14:textId="77777777" w:rsidR="00E03FCE" w:rsidRDefault="00E03FCE" w:rsidP="001C7D76"/>
    <w:p w14:paraId="1DDBC23B" w14:textId="42B501F4" w:rsidR="00E03FCE" w:rsidRDefault="00E03FCE" w:rsidP="001C7D76">
      <w:r>
        <w:t>“</w:t>
      </w:r>
      <w:r w:rsidR="002340C6">
        <w:t>Fuck me,” she begged breathlessly. “</w:t>
      </w:r>
      <w:r w:rsidR="0017482C">
        <w:t>I need your cock so bad</w:t>
      </w:r>
      <w:r w:rsidR="00AD1D20">
        <w:t>.”</w:t>
      </w:r>
    </w:p>
    <w:p w14:paraId="10C0E158" w14:textId="77777777" w:rsidR="00AD1D20" w:rsidRDefault="00AD1D20" w:rsidP="001C7D76"/>
    <w:p w14:paraId="3934F688" w14:textId="24A6FF20" w:rsidR="00AD1D20" w:rsidRDefault="00AD1D20" w:rsidP="001C7D76">
      <w:r>
        <w:t xml:space="preserve">He looked up at Lucinda, and she gave him a nod. </w:t>
      </w:r>
      <w:r w:rsidR="005369E3">
        <w:t xml:space="preserve">Pressing himself against her entrance, he slipped easily into her folds. </w:t>
      </w:r>
      <w:r w:rsidR="00E13461">
        <w:t xml:space="preserve">Harry groaned as he bottomed out in her welcoming depths. </w:t>
      </w:r>
      <w:r w:rsidR="000B5F65">
        <w:t xml:space="preserve">Isabella moaned and spasmed around him. </w:t>
      </w:r>
      <w:r w:rsidR="009C203B">
        <w:t xml:space="preserve">Lucinda appeared at his side and kissed the side of his neck. </w:t>
      </w:r>
    </w:p>
    <w:p w14:paraId="209A893C" w14:textId="77777777" w:rsidR="00484A10" w:rsidRDefault="00484A10" w:rsidP="001C7D76"/>
    <w:p w14:paraId="14D28969" w14:textId="6713631C" w:rsidR="00484A10" w:rsidRDefault="00484A10" w:rsidP="001C7D76">
      <w:r>
        <w:t xml:space="preserve">“Go slow but hard,” she told him. “And grab her hair. Make her feel </w:t>
      </w:r>
      <w:r w:rsidR="000B5F65">
        <w:t>every inch of your cock</w:t>
      </w:r>
      <w:r w:rsidR="009C64C6">
        <w:t>, but don’t make her cum too quickly.</w:t>
      </w:r>
      <w:r w:rsidR="00367E8C">
        <w:t>”</w:t>
      </w:r>
    </w:p>
    <w:p w14:paraId="13D7B5F2" w14:textId="77777777" w:rsidR="00367E8C" w:rsidRDefault="00367E8C" w:rsidP="001C7D76"/>
    <w:p w14:paraId="21739BA8" w14:textId="42C40FEF" w:rsidR="00367E8C" w:rsidRDefault="00367E8C" w:rsidP="001C7D76">
      <w:r>
        <w:t xml:space="preserve">“Bitch,” Isabella muttered as Harry gripped the hair at the back of her skull. </w:t>
      </w:r>
    </w:p>
    <w:p w14:paraId="1129D366" w14:textId="77777777" w:rsidR="00367E8C" w:rsidRDefault="00367E8C" w:rsidP="001C7D76"/>
    <w:p w14:paraId="6414E148" w14:textId="4B289AF0" w:rsidR="00367E8C" w:rsidRDefault="00367E8C" w:rsidP="001C7D76">
      <w:r>
        <w:t xml:space="preserve">Lucinda </w:t>
      </w:r>
      <w:r w:rsidR="00A51D54">
        <w:t>smirked as Harry drew his hips back slowly before surging forward</w:t>
      </w:r>
      <w:r w:rsidR="00282BB7">
        <w:t xml:space="preserve"> rapidly. </w:t>
      </w:r>
    </w:p>
    <w:p w14:paraId="01BBDE8F" w14:textId="77777777" w:rsidR="0025533E" w:rsidRDefault="0025533E" w:rsidP="001C7D76"/>
    <w:p w14:paraId="3B2C171D" w14:textId="7633D91B" w:rsidR="0025533E" w:rsidRDefault="0025533E" w:rsidP="001C7D76">
      <w:r>
        <w:t xml:space="preserve">“Ooh, so big,” Isabella moaned. </w:t>
      </w:r>
    </w:p>
    <w:p w14:paraId="75DFA290" w14:textId="77777777" w:rsidR="0025533E" w:rsidRDefault="0025533E" w:rsidP="001C7D76"/>
    <w:p w14:paraId="1E1AACCD" w14:textId="1CE2D815" w:rsidR="0025533E" w:rsidRDefault="0025533E" w:rsidP="001C7D76">
      <w:r>
        <w:t>“</w:t>
      </w:r>
      <w:r w:rsidR="006C4F49">
        <w:t xml:space="preserve">Bigger than your husbands?” Lucinda asked. </w:t>
      </w:r>
    </w:p>
    <w:p w14:paraId="1E39B554" w14:textId="77777777" w:rsidR="006C4F49" w:rsidRDefault="006C4F49" w:rsidP="001C7D76"/>
    <w:p w14:paraId="19F9AC78" w14:textId="7D36DEFA" w:rsidR="006C4F49" w:rsidRDefault="006C4F49" w:rsidP="001C7D76">
      <w:r>
        <w:t xml:space="preserve">“So much bigger,” she replied breathily. </w:t>
      </w:r>
    </w:p>
    <w:p w14:paraId="3042CF84" w14:textId="77777777" w:rsidR="00A96EB4" w:rsidRDefault="00A96EB4" w:rsidP="001C7D76"/>
    <w:p w14:paraId="7464763D" w14:textId="1C6955AC" w:rsidR="00A96EB4" w:rsidRDefault="00A96EB4" w:rsidP="001C7D76">
      <w:r>
        <w:t xml:space="preserve">Harry pulled back and hammered forward again. </w:t>
      </w:r>
      <w:r w:rsidR="004A0386">
        <w:t xml:space="preserve">With Isabella’s body trapped against the table, she had </w:t>
      </w:r>
      <w:r w:rsidR="00505782">
        <w:t>nowhere</w:t>
      </w:r>
      <w:r w:rsidR="004A0386">
        <w:t xml:space="preserve"> to go</w:t>
      </w:r>
      <w:r w:rsidR="00505782">
        <w:t>;</w:t>
      </w:r>
      <w:r w:rsidR="004A0386">
        <w:t xml:space="preserve"> there was no give, </w:t>
      </w:r>
      <w:r w:rsidR="00505782">
        <w:t xml:space="preserve">every thrust jarred her against the heavy wood. </w:t>
      </w:r>
      <w:r w:rsidR="00560BCD">
        <w:t>Each time his hips collided with her ass</w:t>
      </w:r>
      <w:r w:rsidR="00B46798">
        <w:t>,</w:t>
      </w:r>
      <w:r w:rsidR="00560BCD">
        <w:t xml:space="preserve"> it forced a </w:t>
      </w:r>
      <w:r w:rsidR="00B46798">
        <w:t xml:space="preserve">grunt from her lips. It felt good, incredible, even, but the </w:t>
      </w:r>
      <w:r w:rsidR="003B219D">
        <w:t xml:space="preserve">slow pace was doing nothing to bring him closer to a climax. Isabella felt the same way if her frustrated groan was anything to go by. </w:t>
      </w:r>
      <w:r w:rsidR="001E28FD">
        <w:t xml:space="preserve">Harry dearly wanted to pound her silly, but he trusted </w:t>
      </w:r>
      <w:r w:rsidR="000210AE">
        <w:t xml:space="preserve">there was a point to this. So, instead, he took his frustrations out on Isabella’s ass, spanking it </w:t>
      </w:r>
      <w:r w:rsidR="006C47CB">
        <w:t xml:space="preserve">harshly, repeatedly. </w:t>
      </w:r>
    </w:p>
    <w:p w14:paraId="1D99CC5A" w14:textId="77777777" w:rsidR="00885478" w:rsidRDefault="00885478" w:rsidP="001C7D76"/>
    <w:p w14:paraId="585B3462" w14:textId="2AE63604" w:rsidR="00885478" w:rsidRDefault="00885478" w:rsidP="001C7D76">
      <w:r>
        <w:t xml:space="preserve">“Faster,” Lucinda whispered. </w:t>
      </w:r>
    </w:p>
    <w:p w14:paraId="5A35B83D" w14:textId="77777777" w:rsidR="00885478" w:rsidRDefault="00885478" w:rsidP="001C7D76"/>
    <w:p w14:paraId="608E4D2D" w14:textId="77777777" w:rsidR="00FA733E" w:rsidRDefault="001A7529" w:rsidP="001C7D76">
      <w:r>
        <w:t xml:space="preserve">Harry grunted as he complied gratefully. </w:t>
      </w:r>
      <w:r w:rsidR="00B83AEF">
        <w:t xml:space="preserve">He stopped spanking Isabella and gripped her hip to pound into her furiously. His other hand, the one still in her hair, </w:t>
      </w:r>
      <w:r w:rsidR="00054EE6">
        <w:t>flexed</w:t>
      </w:r>
      <w:r w:rsidR="0028317D">
        <w:t xml:space="preserve"> unconsciously. Her back arched </w:t>
      </w:r>
      <w:r w:rsidR="006765AF">
        <w:t>impressively</w:t>
      </w:r>
      <w:r w:rsidR="007045C1">
        <w:t xml:space="preserve"> as a result</w:t>
      </w:r>
      <w:r w:rsidR="00FA733E">
        <w:t xml:space="preserve">. </w:t>
      </w:r>
    </w:p>
    <w:p w14:paraId="2B52D03E" w14:textId="77777777" w:rsidR="00FA733E" w:rsidRDefault="00FA733E" w:rsidP="001C7D76"/>
    <w:p w14:paraId="127F1EEA" w14:textId="77777777" w:rsidR="00324957" w:rsidRDefault="00FA733E" w:rsidP="001C7D76">
      <w:r>
        <w:t xml:space="preserve">Lucinda caressed his shoulders and kissed his neck </w:t>
      </w:r>
      <w:r w:rsidR="00A43749">
        <w:t xml:space="preserve">as he pummeled Isabella. </w:t>
      </w:r>
      <w:r w:rsidR="00FE66AF">
        <w:t xml:space="preserve">The table was sturdy, but still creaked under the onslaught. </w:t>
      </w:r>
      <w:r w:rsidR="00C44317">
        <w:t xml:space="preserve">Harry descended into a haze. His sole focus was to </w:t>
      </w:r>
      <w:r w:rsidR="00CF0F86">
        <w:t xml:space="preserve">relieve the rapidly building pressure in his loins. </w:t>
      </w:r>
      <w:r w:rsidR="006B679F">
        <w:t xml:space="preserve">He slammed his hips forward over and over, </w:t>
      </w:r>
      <w:r w:rsidR="003D340F">
        <w:t xml:space="preserve">barely even registering Isabella’s violent climax. </w:t>
      </w:r>
      <w:r w:rsidR="001D729C">
        <w:t xml:space="preserve">He belatedly registered her cries and only </w:t>
      </w:r>
      <w:r w:rsidR="004456C4">
        <w:t xml:space="preserve">realized what was happening when she contracted around him. </w:t>
      </w:r>
    </w:p>
    <w:p w14:paraId="52D9B07A" w14:textId="77777777" w:rsidR="00324957" w:rsidRDefault="00324957" w:rsidP="001C7D76"/>
    <w:p w14:paraId="7DB78DA8" w14:textId="0200E5DE" w:rsidR="00885478" w:rsidRDefault="004456C4" w:rsidP="001C7D76">
      <w:r>
        <w:t xml:space="preserve">The </w:t>
      </w:r>
      <w:r w:rsidR="00324957">
        <w:t>increased</w:t>
      </w:r>
      <w:r>
        <w:t xml:space="preserve"> friction set him off. </w:t>
      </w:r>
      <w:r w:rsidR="00324957">
        <w:t xml:space="preserve">Harry </w:t>
      </w:r>
      <w:r w:rsidR="003E5BB1">
        <w:t xml:space="preserve">grunted and </w:t>
      </w:r>
      <w:r w:rsidR="00324957">
        <w:t>draped himself over her body</w:t>
      </w:r>
      <w:r w:rsidR="003E5BB1">
        <w:t>, attempting to shove every last millimeter of his cock into her depths</w:t>
      </w:r>
      <w:r w:rsidR="00387255">
        <w:t xml:space="preserve">. His weight pinned her to the table as he unloaded inside of her. </w:t>
      </w:r>
      <w:r w:rsidR="00961FDF">
        <w:t xml:space="preserve">Gradually, his climax waned, and he lifted himself off of her. </w:t>
      </w:r>
    </w:p>
    <w:p w14:paraId="4DB3F57A" w14:textId="77777777" w:rsidR="00961FDF" w:rsidRDefault="00961FDF" w:rsidP="001C7D76"/>
    <w:p w14:paraId="4118A559" w14:textId="51B60B61" w:rsidR="00961FDF" w:rsidRDefault="00961FDF" w:rsidP="001C7D76">
      <w:r>
        <w:t xml:space="preserve">“Well, that got a little out of hand,” Lucinda chuckled. </w:t>
      </w:r>
    </w:p>
    <w:p w14:paraId="474F701C" w14:textId="77777777" w:rsidR="0072490F" w:rsidRDefault="0072490F" w:rsidP="001C7D76"/>
    <w:p w14:paraId="3FF998C8" w14:textId="6B045353" w:rsidR="00444C94" w:rsidRDefault="0072490F" w:rsidP="001C7D76">
      <w:r>
        <w:t xml:space="preserve">Waving her wand, she released Isabella from the manacles. </w:t>
      </w:r>
      <w:r w:rsidR="005406BC">
        <w:t xml:space="preserve">She nearly collapsed, but </w:t>
      </w:r>
      <w:r w:rsidR="00AB79D2">
        <w:t xml:space="preserve">he </w:t>
      </w:r>
      <w:r w:rsidR="005406BC">
        <w:t xml:space="preserve">caught her and supported her weight </w:t>
      </w:r>
      <w:r w:rsidR="00AB79D2">
        <w:t xml:space="preserve">against his chest. </w:t>
      </w:r>
    </w:p>
    <w:p w14:paraId="5E562DE7" w14:textId="77777777" w:rsidR="00AB79D2" w:rsidRDefault="00AB79D2" w:rsidP="001C7D76"/>
    <w:p w14:paraId="4F0AC513" w14:textId="22899C40" w:rsidR="00AB79D2" w:rsidRDefault="00447ED2" w:rsidP="001C7D76">
      <w:r>
        <w:t xml:space="preserve">“So, what do you think?” Lucinda asked. </w:t>
      </w:r>
    </w:p>
    <w:p w14:paraId="5EE7878A" w14:textId="77777777" w:rsidR="00447ED2" w:rsidRDefault="00447ED2" w:rsidP="001C7D76"/>
    <w:p w14:paraId="1BEC8B7C" w14:textId="500D9152" w:rsidR="00447ED2" w:rsidRDefault="00447ED2" w:rsidP="001C7D76">
      <w:r>
        <w:t xml:space="preserve">“I think this is the first time in my life </w:t>
      </w:r>
      <w:r w:rsidR="00CD056D">
        <w:t xml:space="preserve">I’ve had sex and not felt at least a little ashamed of myself,” Isabella murmured. </w:t>
      </w:r>
    </w:p>
    <w:p w14:paraId="3D1B176D" w14:textId="77777777" w:rsidR="00CD056D" w:rsidRDefault="00CD056D" w:rsidP="001C7D76"/>
    <w:p w14:paraId="39F98011" w14:textId="45677893" w:rsidR="004B6650" w:rsidRDefault="00DC1C4F" w:rsidP="001C7D76">
      <w:r>
        <w:t xml:space="preserve">Smiling, Harry </w:t>
      </w:r>
      <w:r w:rsidR="00E96C2E">
        <w:t>hugged her a bit more tightly and kissed her neck.</w:t>
      </w:r>
      <w:r w:rsidR="00023477">
        <w:t xml:space="preserve"> Lucinda smiled, sighed, and shook her head. </w:t>
      </w:r>
    </w:p>
    <w:p w14:paraId="109DB2F0" w14:textId="77777777" w:rsidR="00023477" w:rsidRDefault="00023477" w:rsidP="001C7D76"/>
    <w:p w14:paraId="3186EB61" w14:textId="7BE99308" w:rsidR="0098434F" w:rsidRPr="004C6BD0" w:rsidRDefault="00023477" w:rsidP="00023477">
      <w:r>
        <w:t>“We have so much work to do.”</w:t>
      </w:r>
    </w:p>
    <w:sectPr w:rsidR="0098434F" w:rsidRPr="004C6B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yM7AwMzI0NLA0MjJR0lEKTi0uzszPAykwrAUArec2zSwAAAA="/>
  </w:docVars>
  <w:rsids>
    <w:rsidRoot w:val="007A25F5"/>
    <w:rsid w:val="000028DD"/>
    <w:rsid w:val="000153F4"/>
    <w:rsid w:val="0001612C"/>
    <w:rsid w:val="000210AE"/>
    <w:rsid w:val="00022184"/>
    <w:rsid w:val="00023477"/>
    <w:rsid w:val="000235FA"/>
    <w:rsid w:val="00024B05"/>
    <w:rsid w:val="00026906"/>
    <w:rsid w:val="000327BA"/>
    <w:rsid w:val="000470C9"/>
    <w:rsid w:val="00054EE6"/>
    <w:rsid w:val="0005501E"/>
    <w:rsid w:val="00073823"/>
    <w:rsid w:val="0008508C"/>
    <w:rsid w:val="00086380"/>
    <w:rsid w:val="000A6A2F"/>
    <w:rsid w:val="000B4805"/>
    <w:rsid w:val="000B5F65"/>
    <w:rsid w:val="000B6090"/>
    <w:rsid w:val="000B622B"/>
    <w:rsid w:val="000B6D65"/>
    <w:rsid w:val="000B6EA2"/>
    <w:rsid w:val="000C0A7E"/>
    <w:rsid w:val="000C776F"/>
    <w:rsid w:val="000D17FF"/>
    <w:rsid w:val="000E6329"/>
    <w:rsid w:val="000F1E5C"/>
    <w:rsid w:val="000F2982"/>
    <w:rsid w:val="000F2DEB"/>
    <w:rsid w:val="00103A9B"/>
    <w:rsid w:val="00111310"/>
    <w:rsid w:val="00130E98"/>
    <w:rsid w:val="0013760C"/>
    <w:rsid w:val="00146318"/>
    <w:rsid w:val="00157573"/>
    <w:rsid w:val="00157C45"/>
    <w:rsid w:val="001644D8"/>
    <w:rsid w:val="00170AEA"/>
    <w:rsid w:val="0017240D"/>
    <w:rsid w:val="00172C86"/>
    <w:rsid w:val="0017482C"/>
    <w:rsid w:val="00193D04"/>
    <w:rsid w:val="00197B13"/>
    <w:rsid w:val="001A0FC3"/>
    <w:rsid w:val="001A705A"/>
    <w:rsid w:val="001A7529"/>
    <w:rsid w:val="001B5D4A"/>
    <w:rsid w:val="001C2FEF"/>
    <w:rsid w:val="001C7D76"/>
    <w:rsid w:val="001C7FC0"/>
    <w:rsid w:val="001D729C"/>
    <w:rsid w:val="001E1D35"/>
    <w:rsid w:val="001E28FD"/>
    <w:rsid w:val="001E55CC"/>
    <w:rsid w:val="001E79B2"/>
    <w:rsid w:val="001F0AB6"/>
    <w:rsid w:val="00206A4B"/>
    <w:rsid w:val="002225E7"/>
    <w:rsid w:val="00224BDC"/>
    <w:rsid w:val="00233FB0"/>
    <w:rsid w:val="002340C6"/>
    <w:rsid w:val="0023486A"/>
    <w:rsid w:val="002405D5"/>
    <w:rsid w:val="00243011"/>
    <w:rsid w:val="0025533E"/>
    <w:rsid w:val="00262032"/>
    <w:rsid w:val="002631F5"/>
    <w:rsid w:val="00282BB7"/>
    <w:rsid w:val="0028317D"/>
    <w:rsid w:val="0029268C"/>
    <w:rsid w:val="0029284D"/>
    <w:rsid w:val="0029295A"/>
    <w:rsid w:val="00295551"/>
    <w:rsid w:val="00296267"/>
    <w:rsid w:val="002A026A"/>
    <w:rsid w:val="002A11C6"/>
    <w:rsid w:val="002B09E3"/>
    <w:rsid w:val="002B1B5D"/>
    <w:rsid w:val="002B6AD7"/>
    <w:rsid w:val="002C34FC"/>
    <w:rsid w:val="002C4F5A"/>
    <w:rsid w:val="002C73DB"/>
    <w:rsid w:val="002D6164"/>
    <w:rsid w:val="002D6FD5"/>
    <w:rsid w:val="002E1BF0"/>
    <w:rsid w:val="002E3914"/>
    <w:rsid w:val="002E437A"/>
    <w:rsid w:val="002E5C0D"/>
    <w:rsid w:val="002F5176"/>
    <w:rsid w:val="00310D20"/>
    <w:rsid w:val="00324957"/>
    <w:rsid w:val="00331E7C"/>
    <w:rsid w:val="003342BB"/>
    <w:rsid w:val="00337B72"/>
    <w:rsid w:val="00341BBC"/>
    <w:rsid w:val="00341D03"/>
    <w:rsid w:val="00347B28"/>
    <w:rsid w:val="0035389F"/>
    <w:rsid w:val="00354EF5"/>
    <w:rsid w:val="003563F8"/>
    <w:rsid w:val="00367E8C"/>
    <w:rsid w:val="00372CA4"/>
    <w:rsid w:val="003737B7"/>
    <w:rsid w:val="00375A60"/>
    <w:rsid w:val="00381FF2"/>
    <w:rsid w:val="00387255"/>
    <w:rsid w:val="00391C77"/>
    <w:rsid w:val="00396152"/>
    <w:rsid w:val="003965E0"/>
    <w:rsid w:val="00397237"/>
    <w:rsid w:val="003A09F6"/>
    <w:rsid w:val="003B08D8"/>
    <w:rsid w:val="003B219D"/>
    <w:rsid w:val="003C09A8"/>
    <w:rsid w:val="003C1B3F"/>
    <w:rsid w:val="003C3D5F"/>
    <w:rsid w:val="003C54FA"/>
    <w:rsid w:val="003C6434"/>
    <w:rsid w:val="003C6C28"/>
    <w:rsid w:val="003D340F"/>
    <w:rsid w:val="003E5BB1"/>
    <w:rsid w:val="003F6452"/>
    <w:rsid w:val="00401F50"/>
    <w:rsid w:val="004134B6"/>
    <w:rsid w:val="00415079"/>
    <w:rsid w:val="00421931"/>
    <w:rsid w:val="00431B29"/>
    <w:rsid w:val="00444BD2"/>
    <w:rsid w:val="00444C94"/>
    <w:rsid w:val="004456C4"/>
    <w:rsid w:val="00447ED2"/>
    <w:rsid w:val="00465BB5"/>
    <w:rsid w:val="004669B8"/>
    <w:rsid w:val="00472A9B"/>
    <w:rsid w:val="00475A06"/>
    <w:rsid w:val="0048373D"/>
    <w:rsid w:val="00484A10"/>
    <w:rsid w:val="00490E16"/>
    <w:rsid w:val="00496393"/>
    <w:rsid w:val="00497E0B"/>
    <w:rsid w:val="004A0386"/>
    <w:rsid w:val="004A09EE"/>
    <w:rsid w:val="004A33B8"/>
    <w:rsid w:val="004B24FF"/>
    <w:rsid w:val="004B6650"/>
    <w:rsid w:val="004C4019"/>
    <w:rsid w:val="004C40B9"/>
    <w:rsid w:val="004C6BD0"/>
    <w:rsid w:val="004D66AC"/>
    <w:rsid w:val="004E32E7"/>
    <w:rsid w:val="004E46A8"/>
    <w:rsid w:val="00503BB9"/>
    <w:rsid w:val="00504B47"/>
    <w:rsid w:val="00505782"/>
    <w:rsid w:val="0052273F"/>
    <w:rsid w:val="00524CB9"/>
    <w:rsid w:val="005369E3"/>
    <w:rsid w:val="00537224"/>
    <w:rsid w:val="0053794A"/>
    <w:rsid w:val="005406BC"/>
    <w:rsid w:val="00540710"/>
    <w:rsid w:val="00547B8C"/>
    <w:rsid w:val="00552323"/>
    <w:rsid w:val="00560BCD"/>
    <w:rsid w:val="005675C6"/>
    <w:rsid w:val="00570451"/>
    <w:rsid w:val="0057423B"/>
    <w:rsid w:val="0059014E"/>
    <w:rsid w:val="00591CA7"/>
    <w:rsid w:val="0059459E"/>
    <w:rsid w:val="00595142"/>
    <w:rsid w:val="005A3F68"/>
    <w:rsid w:val="005A4418"/>
    <w:rsid w:val="005A7ACB"/>
    <w:rsid w:val="005B0D2A"/>
    <w:rsid w:val="005B678C"/>
    <w:rsid w:val="005E4EBE"/>
    <w:rsid w:val="005F0A43"/>
    <w:rsid w:val="00603E3D"/>
    <w:rsid w:val="006074F7"/>
    <w:rsid w:val="00610227"/>
    <w:rsid w:val="006117FB"/>
    <w:rsid w:val="00616A83"/>
    <w:rsid w:val="00620AF7"/>
    <w:rsid w:val="006247D7"/>
    <w:rsid w:val="00624EDD"/>
    <w:rsid w:val="00631A19"/>
    <w:rsid w:val="0064641B"/>
    <w:rsid w:val="00646D8C"/>
    <w:rsid w:val="0064762E"/>
    <w:rsid w:val="00650052"/>
    <w:rsid w:val="00664B7D"/>
    <w:rsid w:val="006659CE"/>
    <w:rsid w:val="006765AF"/>
    <w:rsid w:val="006833C1"/>
    <w:rsid w:val="00683E3A"/>
    <w:rsid w:val="00683F3C"/>
    <w:rsid w:val="0068441B"/>
    <w:rsid w:val="00685B19"/>
    <w:rsid w:val="00690FD1"/>
    <w:rsid w:val="0069362B"/>
    <w:rsid w:val="006A03C5"/>
    <w:rsid w:val="006A1035"/>
    <w:rsid w:val="006A1584"/>
    <w:rsid w:val="006A2988"/>
    <w:rsid w:val="006A61C8"/>
    <w:rsid w:val="006B442D"/>
    <w:rsid w:val="006B679F"/>
    <w:rsid w:val="006C1285"/>
    <w:rsid w:val="006C2640"/>
    <w:rsid w:val="006C47CB"/>
    <w:rsid w:val="006C4A5A"/>
    <w:rsid w:val="006C4F49"/>
    <w:rsid w:val="006D3273"/>
    <w:rsid w:val="006D6964"/>
    <w:rsid w:val="006E2FC2"/>
    <w:rsid w:val="006F346F"/>
    <w:rsid w:val="006F37CC"/>
    <w:rsid w:val="006F68E7"/>
    <w:rsid w:val="007045C1"/>
    <w:rsid w:val="007051EA"/>
    <w:rsid w:val="0070668A"/>
    <w:rsid w:val="00706E05"/>
    <w:rsid w:val="007113A0"/>
    <w:rsid w:val="0071679A"/>
    <w:rsid w:val="00717BF8"/>
    <w:rsid w:val="00723627"/>
    <w:rsid w:val="0072490F"/>
    <w:rsid w:val="00727073"/>
    <w:rsid w:val="007273F7"/>
    <w:rsid w:val="007476EE"/>
    <w:rsid w:val="007523D7"/>
    <w:rsid w:val="00757B64"/>
    <w:rsid w:val="00761F25"/>
    <w:rsid w:val="00772935"/>
    <w:rsid w:val="00775180"/>
    <w:rsid w:val="007965F4"/>
    <w:rsid w:val="007A1732"/>
    <w:rsid w:val="007A25F5"/>
    <w:rsid w:val="007A4435"/>
    <w:rsid w:val="007A5F7E"/>
    <w:rsid w:val="007C0873"/>
    <w:rsid w:val="007C1FA3"/>
    <w:rsid w:val="007D48DD"/>
    <w:rsid w:val="0080145B"/>
    <w:rsid w:val="00806B67"/>
    <w:rsid w:val="00813820"/>
    <w:rsid w:val="008206D9"/>
    <w:rsid w:val="00824457"/>
    <w:rsid w:val="00841CCF"/>
    <w:rsid w:val="00851727"/>
    <w:rsid w:val="00852BBD"/>
    <w:rsid w:val="00857DD7"/>
    <w:rsid w:val="008626CA"/>
    <w:rsid w:val="0086581D"/>
    <w:rsid w:val="00865CA9"/>
    <w:rsid w:val="00866961"/>
    <w:rsid w:val="00867910"/>
    <w:rsid w:val="00882398"/>
    <w:rsid w:val="00883C24"/>
    <w:rsid w:val="008851F2"/>
    <w:rsid w:val="00885478"/>
    <w:rsid w:val="00895E11"/>
    <w:rsid w:val="008A0A26"/>
    <w:rsid w:val="008A3024"/>
    <w:rsid w:val="008A6832"/>
    <w:rsid w:val="008B5D90"/>
    <w:rsid w:val="008B66BC"/>
    <w:rsid w:val="008C229F"/>
    <w:rsid w:val="008D00E3"/>
    <w:rsid w:val="008D0BB6"/>
    <w:rsid w:val="008D4EF6"/>
    <w:rsid w:val="00912953"/>
    <w:rsid w:val="0092525E"/>
    <w:rsid w:val="009278EC"/>
    <w:rsid w:val="00934D71"/>
    <w:rsid w:val="0093743B"/>
    <w:rsid w:val="00937A25"/>
    <w:rsid w:val="00945FE4"/>
    <w:rsid w:val="00951002"/>
    <w:rsid w:val="009574B9"/>
    <w:rsid w:val="00961FDF"/>
    <w:rsid w:val="0096481D"/>
    <w:rsid w:val="009668E8"/>
    <w:rsid w:val="00971855"/>
    <w:rsid w:val="0098434F"/>
    <w:rsid w:val="00993604"/>
    <w:rsid w:val="00996941"/>
    <w:rsid w:val="009A0727"/>
    <w:rsid w:val="009A0B0D"/>
    <w:rsid w:val="009C203B"/>
    <w:rsid w:val="009C64C6"/>
    <w:rsid w:val="009D7CFB"/>
    <w:rsid w:val="009E1C1D"/>
    <w:rsid w:val="009E7BB2"/>
    <w:rsid w:val="009F02C0"/>
    <w:rsid w:val="00A01118"/>
    <w:rsid w:val="00A0165E"/>
    <w:rsid w:val="00A03464"/>
    <w:rsid w:val="00A040B4"/>
    <w:rsid w:val="00A06ACC"/>
    <w:rsid w:val="00A109E4"/>
    <w:rsid w:val="00A12594"/>
    <w:rsid w:val="00A137D3"/>
    <w:rsid w:val="00A15D6D"/>
    <w:rsid w:val="00A268E0"/>
    <w:rsid w:val="00A26FAB"/>
    <w:rsid w:val="00A37EED"/>
    <w:rsid w:val="00A43749"/>
    <w:rsid w:val="00A46C77"/>
    <w:rsid w:val="00A51D54"/>
    <w:rsid w:val="00A62D47"/>
    <w:rsid w:val="00A6304D"/>
    <w:rsid w:val="00A66CA4"/>
    <w:rsid w:val="00A818FF"/>
    <w:rsid w:val="00A845FF"/>
    <w:rsid w:val="00A86224"/>
    <w:rsid w:val="00A87526"/>
    <w:rsid w:val="00A94B55"/>
    <w:rsid w:val="00A94D1B"/>
    <w:rsid w:val="00A953AB"/>
    <w:rsid w:val="00A96EB4"/>
    <w:rsid w:val="00AA183B"/>
    <w:rsid w:val="00AA3D39"/>
    <w:rsid w:val="00AA5486"/>
    <w:rsid w:val="00AB79D2"/>
    <w:rsid w:val="00AC1DA6"/>
    <w:rsid w:val="00AC26BA"/>
    <w:rsid w:val="00AC2E2F"/>
    <w:rsid w:val="00AC4C8D"/>
    <w:rsid w:val="00AC5B5B"/>
    <w:rsid w:val="00AC6312"/>
    <w:rsid w:val="00AD1D20"/>
    <w:rsid w:val="00AD2ACF"/>
    <w:rsid w:val="00AD4A43"/>
    <w:rsid w:val="00AD6914"/>
    <w:rsid w:val="00AE136B"/>
    <w:rsid w:val="00AF087C"/>
    <w:rsid w:val="00AF0ECD"/>
    <w:rsid w:val="00AF2A43"/>
    <w:rsid w:val="00AF442C"/>
    <w:rsid w:val="00AF720C"/>
    <w:rsid w:val="00B025CF"/>
    <w:rsid w:val="00B05C7A"/>
    <w:rsid w:val="00B07672"/>
    <w:rsid w:val="00B10BF3"/>
    <w:rsid w:val="00B21D80"/>
    <w:rsid w:val="00B46732"/>
    <w:rsid w:val="00B46798"/>
    <w:rsid w:val="00B479D2"/>
    <w:rsid w:val="00B509F1"/>
    <w:rsid w:val="00B55490"/>
    <w:rsid w:val="00B57472"/>
    <w:rsid w:val="00B65937"/>
    <w:rsid w:val="00B83AEF"/>
    <w:rsid w:val="00B903FE"/>
    <w:rsid w:val="00BA0EEB"/>
    <w:rsid w:val="00BA2039"/>
    <w:rsid w:val="00BA4908"/>
    <w:rsid w:val="00BA5663"/>
    <w:rsid w:val="00BC667E"/>
    <w:rsid w:val="00BD2EDE"/>
    <w:rsid w:val="00BD6463"/>
    <w:rsid w:val="00BE4843"/>
    <w:rsid w:val="00BF0DAA"/>
    <w:rsid w:val="00BF73E2"/>
    <w:rsid w:val="00C1332A"/>
    <w:rsid w:val="00C1532D"/>
    <w:rsid w:val="00C16BDD"/>
    <w:rsid w:val="00C35747"/>
    <w:rsid w:val="00C44317"/>
    <w:rsid w:val="00C535C1"/>
    <w:rsid w:val="00C56DEE"/>
    <w:rsid w:val="00C61C34"/>
    <w:rsid w:val="00C7112F"/>
    <w:rsid w:val="00C71A58"/>
    <w:rsid w:val="00C731B2"/>
    <w:rsid w:val="00C76A0C"/>
    <w:rsid w:val="00C82070"/>
    <w:rsid w:val="00C86079"/>
    <w:rsid w:val="00CB0C4A"/>
    <w:rsid w:val="00CB3657"/>
    <w:rsid w:val="00CB5F7A"/>
    <w:rsid w:val="00CC6B8A"/>
    <w:rsid w:val="00CC77A3"/>
    <w:rsid w:val="00CD056D"/>
    <w:rsid w:val="00CF0F86"/>
    <w:rsid w:val="00CF1471"/>
    <w:rsid w:val="00CF2793"/>
    <w:rsid w:val="00CF2F44"/>
    <w:rsid w:val="00CF32BE"/>
    <w:rsid w:val="00CF6608"/>
    <w:rsid w:val="00CF69FB"/>
    <w:rsid w:val="00D03E75"/>
    <w:rsid w:val="00D041D5"/>
    <w:rsid w:val="00D10AEA"/>
    <w:rsid w:val="00D14151"/>
    <w:rsid w:val="00D17FDD"/>
    <w:rsid w:val="00D207E3"/>
    <w:rsid w:val="00D22F40"/>
    <w:rsid w:val="00D250B5"/>
    <w:rsid w:val="00D367E4"/>
    <w:rsid w:val="00D42378"/>
    <w:rsid w:val="00D573B8"/>
    <w:rsid w:val="00D67066"/>
    <w:rsid w:val="00D76A77"/>
    <w:rsid w:val="00D8127F"/>
    <w:rsid w:val="00D81F23"/>
    <w:rsid w:val="00D87B44"/>
    <w:rsid w:val="00D93FDF"/>
    <w:rsid w:val="00D97543"/>
    <w:rsid w:val="00DA291C"/>
    <w:rsid w:val="00DA51B6"/>
    <w:rsid w:val="00DA5AE4"/>
    <w:rsid w:val="00DB6F3A"/>
    <w:rsid w:val="00DC1C4F"/>
    <w:rsid w:val="00DC2458"/>
    <w:rsid w:val="00DC27D4"/>
    <w:rsid w:val="00DC5B6C"/>
    <w:rsid w:val="00DC7653"/>
    <w:rsid w:val="00DC7CF2"/>
    <w:rsid w:val="00DD0F9C"/>
    <w:rsid w:val="00DD6A2B"/>
    <w:rsid w:val="00DE59CC"/>
    <w:rsid w:val="00DF1A34"/>
    <w:rsid w:val="00DF2D6D"/>
    <w:rsid w:val="00E000B1"/>
    <w:rsid w:val="00E03FCE"/>
    <w:rsid w:val="00E10683"/>
    <w:rsid w:val="00E110BF"/>
    <w:rsid w:val="00E12932"/>
    <w:rsid w:val="00E13461"/>
    <w:rsid w:val="00E13E5F"/>
    <w:rsid w:val="00E17375"/>
    <w:rsid w:val="00E17D6E"/>
    <w:rsid w:val="00E236CB"/>
    <w:rsid w:val="00E30B4C"/>
    <w:rsid w:val="00E319AF"/>
    <w:rsid w:val="00E32A76"/>
    <w:rsid w:val="00E431E3"/>
    <w:rsid w:val="00E47851"/>
    <w:rsid w:val="00E57DAC"/>
    <w:rsid w:val="00E736C8"/>
    <w:rsid w:val="00E83A31"/>
    <w:rsid w:val="00E86EE3"/>
    <w:rsid w:val="00E910A3"/>
    <w:rsid w:val="00E92019"/>
    <w:rsid w:val="00E9530A"/>
    <w:rsid w:val="00E96C2E"/>
    <w:rsid w:val="00E97B1D"/>
    <w:rsid w:val="00EA1EA1"/>
    <w:rsid w:val="00EA5D95"/>
    <w:rsid w:val="00EA6CEC"/>
    <w:rsid w:val="00EB5633"/>
    <w:rsid w:val="00EC0FD4"/>
    <w:rsid w:val="00EC54BC"/>
    <w:rsid w:val="00EC70A5"/>
    <w:rsid w:val="00EE1BF8"/>
    <w:rsid w:val="00EE5CD0"/>
    <w:rsid w:val="00EE7837"/>
    <w:rsid w:val="00EF109F"/>
    <w:rsid w:val="00EF116F"/>
    <w:rsid w:val="00F055CF"/>
    <w:rsid w:val="00F063BD"/>
    <w:rsid w:val="00F10DC3"/>
    <w:rsid w:val="00F116B8"/>
    <w:rsid w:val="00F11C13"/>
    <w:rsid w:val="00F25492"/>
    <w:rsid w:val="00F2573E"/>
    <w:rsid w:val="00F362EE"/>
    <w:rsid w:val="00F366E9"/>
    <w:rsid w:val="00F402AC"/>
    <w:rsid w:val="00F407BE"/>
    <w:rsid w:val="00F41E13"/>
    <w:rsid w:val="00F42E4A"/>
    <w:rsid w:val="00F508B9"/>
    <w:rsid w:val="00F508F6"/>
    <w:rsid w:val="00F547DB"/>
    <w:rsid w:val="00F55FD7"/>
    <w:rsid w:val="00F60334"/>
    <w:rsid w:val="00F643E7"/>
    <w:rsid w:val="00F66256"/>
    <w:rsid w:val="00F740AE"/>
    <w:rsid w:val="00F8552D"/>
    <w:rsid w:val="00F8633B"/>
    <w:rsid w:val="00F94D75"/>
    <w:rsid w:val="00FA077A"/>
    <w:rsid w:val="00FA1A14"/>
    <w:rsid w:val="00FA733E"/>
    <w:rsid w:val="00FB5297"/>
    <w:rsid w:val="00FC6AFC"/>
    <w:rsid w:val="00FC6C9E"/>
    <w:rsid w:val="00FD15DC"/>
    <w:rsid w:val="00FD2EA0"/>
    <w:rsid w:val="00FD4F4D"/>
    <w:rsid w:val="00FE213B"/>
    <w:rsid w:val="00FE47FC"/>
    <w:rsid w:val="00FE66AF"/>
    <w:rsid w:val="00FE759F"/>
    <w:rsid w:val="00FF45AC"/>
    <w:rsid w:val="00FF5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C4B75"/>
  <w15:chartTrackingRefBased/>
  <w15:docId w15:val="{12CFC7F9-D064-4934-B2A2-E5E898FE0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="Calibr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25F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25F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25F5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25F5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25F5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25F5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25F5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25F5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25F5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25F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25F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25F5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25F5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25F5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25F5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25F5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25F5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25F5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A25F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25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25F5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A25F5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A25F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A25F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A25F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A25F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25F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25F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A25F5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3364</Words>
  <Characters>15874</Characters>
  <Application>Microsoft Office Word</Application>
  <DocSecurity>0</DocSecurity>
  <Lines>406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essor Quill</dc:creator>
  <cp:keywords/>
  <dc:description/>
  <cp:lastModifiedBy>Professor Quill</cp:lastModifiedBy>
  <cp:revision>3</cp:revision>
  <dcterms:created xsi:type="dcterms:W3CDTF">2026-04-10T02:14:00Z</dcterms:created>
  <dcterms:modified xsi:type="dcterms:W3CDTF">2026-04-10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a4b4ab-9335-4c10-8044-ba8b2f0b8f61</vt:lpwstr>
  </property>
</Properties>
</file>